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35585" w14:textId="77777777" w:rsidR="00FE272F" w:rsidRPr="00142BED" w:rsidRDefault="00000000">
      <w:pPr>
        <w:pStyle w:val="Title"/>
        <w:rPr>
          <w:sz w:val="52"/>
          <w:szCs w:val="52"/>
        </w:rPr>
      </w:pPr>
      <w:r w:rsidRPr="00142BED">
        <w:rPr>
          <w:sz w:val="52"/>
          <w:szCs w:val="52"/>
        </w:rPr>
        <w:t>Capstone Report</w:t>
      </w:r>
    </w:p>
    <w:p w14:paraId="72F49166" w14:textId="77777777" w:rsidR="00FE272F" w:rsidRPr="00142BED" w:rsidRDefault="00000000">
      <w:pPr>
        <w:pStyle w:val="Author"/>
        <w:rPr>
          <w:sz w:val="22"/>
          <w:szCs w:val="22"/>
        </w:rPr>
      </w:pPr>
      <w:r w:rsidRPr="00142BED">
        <w:rPr>
          <w:sz w:val="22"/>
          <w:szCs w:val="22"/>
        </w:rPr>
        <w:t>Spencer Eiserman</w:t>
      </w:r>
    </w:p>
    <w:p w14:paraId="2B7AFE33" w14:textId="77777777" w:rsidR="00FE272F" w:rsidRPr="00142BED" w:rsidRDefault="00000000">
      <w:pPr>
        <w:pStyle w:val="Date"/>
        <w:rPr>
          <w:sz w:val="22"/>
          <w:szCs w:val="22"/>
        </w:rPr>
      </w:pPr>
      <w:r w:rsidRPr="00142BED">
        <w:rPr>
          <w:sz w:val="22"/>
          <w:szCs w:val="22"/>
        </w:rPr>
        <w:t>2024-10-06</w:t>
      </w:r>
    </w:p>
    <w:p w14:paraId="2876C604" w14:textId="70818DCC" w:rsidR="00FE272F" w:rsidRPr="00142BED" w:rsidRDefault="00000000">
      <w:pPr>
        <w:pStyle w:val="Heading3"/>
      </w:pPr>
      <w:bookmarkStart w:id="0" w:name="introduction"/>
      <w:r w:rsidRPr="00142BED">
        <w:t>Introduction</w:t>
      </w:r>
    </w:p>
    <w:p w14:paraId="6F9758F9" w14:textId="5D09ADA7" w:rsidR="00FE272F" w:rsidRPr="00142BED" w:rsidRDefault="00000000">
      <w:pPr>
        <w:pStyle w:val="FirstParagraph"/>
      </w:pPr>
      <w:r w:rsidRPr="00142BED">
        <w:t>As directed by Lily Moreno, I used our Cyclistic bike-share data from Q3 of 2023 through Q2 of 2024 to analyze the differences between our members and casual riders. To do this, I needed the rider type, day of the week, year and month, bike type, and the length of the trip. Other types of data could be collected and would be useful in understanding both casual riders and members. For example, a column describing the purpose of a ride in categories like leisure, commute, errands, and miscellaneous. We could also see what percent of each group ha</w:t>
      </w:r>
      <w:r w:rsidR="0033740A">
        <w:t>s</w:t>
      </w:r>
      <w:r w:rsidRPr="00142BED">
        <w:t xml:space="preserve"> a car, use</w:t>
      </w:r>
      <w:r w:rsidR="0033740A">
        <w:t>s</w:t>
      </w:r>
      <w:r w:rsidRPr="00142BED">
        <w:t xml:space="preserve"> public transit, or use</w:t>
      </w:r>
      <w:r w:rsidR="0033740A">
        <w:t>s</w:t>
      </w:r>
      <w:r w:rsidRPr="00142BED">
        <w:t xml:space="preserve"> other ride-share services. However, with this dataset, we get a glimpse into how each group behaves.</w:t>
      </w:r>
    </w:p>
    <w:p w14:paraId="5602C8BB" w14:textId="77777777" w:rsidR="00142BED" w:rsidRDefault="00142BED">
      <w:pPr>
        <w:pStyle w:val="Heading3"/>
      </w:pPr>
      <w:bookmarkStart w:id="1" w:name="data-source"/>
      <w:bookmarkEnd w:id="0"/>
    </w:p>
    <w:p w14:paraId="1C3D3A47" w14:textId="2890CC85" w:rsidR="00FE272F" w:rsidRPr="00142BED" w:rsidRDefault="00000000">
      <w:pPr>
        <w:pStyle w:val="Heading3"/>
      </w:pPr>
      <w:r w:rsidRPr="00142BED">
        <w:t>Data Source</w:t>
      </w:r>
    </w:p>
    <w:p w14:paraId="73F165F8" w14:textId="424D903A" w:rsidR="00FE272F" w:rsidRPr="00142BED" w:rsidRDefault="00000000">
      <w:pPr>
        <w:pStyle w:val="FirstParagraph"/>
      </w:pPr>
      <w:r w:rsidRPr="00142BED">
        <w:t xml:space="preserve">This fictional case study uses data collected by the Divvy bike-sharing company in Chicago. I downloaded 12 files from </w:t>
      </w:r>
      <w:hyperlink r:id="rId5">
        <w:r w:rsidR="00FE272F" w:rsidRPr="00142BED">
          <w:rPr>
            <w:rStyle w:val="Hyperlink"/>
          </w:rPr>
          <w:t>this link</w:t>
        </w:r>
      </w:hyperlink>
      <w:r w:rsidRPr="00142BED">
        <w:t xml:space="preserve">, and then read all 12 files into a single </w:t>
      </w:r>
      <w:proofErr w:type="spellStart"/>
      <w:r w:rsidRPr="00142BED">
        <w:t>tibble</w:t>
      </w:r>
      <w:proofErr w:type="spellEnd"/>
      <w:r w:rsidR="0033740A">
        <w:t xml:space="preserve"> of 5,734,381 rows</w:t>
      </w:r>
      <w:r w:rsidRPr="00142BED">
        <w:t>. Divvy has data on their bikes dating back to 2013, but, for the last few years, the data are structured in monthly files. I used July of 2023 to June of 2024 in order to sync up with the start of the third quarter to the end of the second quarter. This results in the most recent data that contains a full fiscal year with complete quarters, which will also highlight the seasonality of rides.</w:t>
      </w:r>
    </w:p>
    <w:p w14:paraId="7535B5EA" w14:textId="77777777" w:rsidR="00142BED" w:rsidRDefault="00142BED">
      <w:pPr>
        <w:pStyle w:val="Heading3"/>
      </w:pPr>
      <w:bookmarkStart w:id="2" w:name="data-cleaningmanipulation"/>
      <w:bookmarkEnd w:id="1"/>
    </w:p>
    <w:p w14:paraId="0EE1D36F" w14:textId="0113F1F3" w:rsidR="00FE272F" w:rsidRPr="00142BED" w:rsidRDefault="00000000">
      <w:pPr>
        <w:pStyle w:val="Heading3"/>
      </w:pPr>
      <w:r w:rsidRPr="00142BED">
        <w:t>Data Cleaning/Manipulation</w:t>
      </w:r>
    </w:p>
    <w:p w14:paraId="0878F204" w14:textId="786EE39C" w:rsidR="00FE272F" w:rsidRPr="00142BED" w:rsidRDefault="00000000">
      <w:pPr>
        <w:pStyle w:val="FirstParagraph"/>
      </w:pPr>
      <w:r w:rsidRPr="00142BED">
        <w:t xml:space="preserve">First, I filtered out any rows that were missing the </w:t>
      </w:r>
      <w:r w:rsidRPr="00142BED">
        <w:rPr>
          <w:b/>
          <w:bCs/>
        </w:rPr>
        <w:t>start_station</w:t>
      </w:r>
      <w:r w:rsidRPr="00142BED">
        <w:t xml:space="preserve"> and/or </w:t>
      </w:r>
      <w:r w:rsidRPr="00142BED">
        <w:rPr>
          <w:b/>
          <w:bCs/>
        </w:rPr>
        <w:t>end_station</w:t>
      </w:r>
      <w:r w:rsidRPr="00142BED">
        <w:t xml:space="preserve"> information. These rides were often abnormal in some respect. Bikes are occasionally lost, damaged, or stolen, and these could account for a portion of the trips in question. Without additional data on these rides, it can</w:t>
      </w:r>
      <w:r w:rsidR="0033740A">
        <w:t xml:space="preserve">not </w:t>
      </w:r>
      <w:r w:rsidRPr="00142BED">
        <w:t xml:space="preserve">be known for sure. In total, this filter removed </w:t>
      </w:r>
      <w:r w:rsidR="0033740A">
        <w:t xml:space="preserve">1,459,927 rows, or </w:t>
      </w:r>
      <w:r w:rsidRPr="00142BED">
        <w:t>about 25% of my raw trip data.</w:t>
      </w:r>
    </w:p>
    <w:p w14:paraId="22E928C5" w14:textId="77777777" w:rsidR="00FE272F" w:rsidRPr="00142BED" w:rsidRDefault="00000000">
      <w:pPr>
        <w:pStyle w:val="BodyText"/>
      </w:pPr>
      <w:r w:rsidRPr="00142BED">
        <w:t xml:space="preserve">In order to compare groups, I created the </w:t>
      </w:r>
      <w:r w:rsidRPr="00142BED">
        <w:rPr>
          <w:b/>
          <w:bCs/>
        </w:rPr>
        <w:t>trip_length</w:t>
      </w:r>
      <w:r w:rsidRPr="00142BED">
        <w:t xml:space="preserve"> column by calculating the difference between the </w:t>
      </w:r>
      <w:r w:rsidRPr="00142BED">
        <w:rPr>
          <w:b/>
          <w:bCs/>
        </w:rPr>
        <w:t>started_at</w:t>
      </w:r>
      <w:r w:rsidRPr="00142BED">
        <w:t xml:space="preserve"> and </w:t>
      </w:r>
      <w:r w:rsidRPr="00142BED">
        <w:rPr>
          <w:b/>
          <w:bCs/>
        </w:rPr>
        <w:t>ended_at</w:t>
      </w:r>
      <w:r w:rsidRPr="00142BED">
        <w:t xml:space="preserve"> column and dividing by 60 to convert to minutes. Next, I created a </w:t>
      </w:r>
      <w:r w:rsidRPr="00142BED">
        <w:rPr>
          <w:b/>
          <w:bCs/>
        </w:rPr>
        <w:t>year_month</w:t>
      </w:r>
      <w:r w:rsidRPr="00142BED">
        <w:t xml:space="preserve"> column by extracting the year and month from the </w:t>
      </w:r>
      <w:r w:rsidRPr="00142BED">
        <w:rPr>
          <w:b/>
          <w:bCs/>
        </w:rPr>
        <w:t>ended_at</w:t>
      </w:r>
      <w:r w:rsidRPr="00142BED">
        <w:t xml:space="preserve"> column. Then, I converted </w:t>
      </w:r>
      <w:r w:rsidRPr="00142BED">
        <w:rPr>
          <w:b/>
          <w:bCs/>
        </w:rPr>
        <w:t>year_month</w:t>
      </w:r>
      <w:r w:rsidRPr="00142BED">
        <w:t xml:space="preserve"> to a date for the added benefit when making visualizations. For a later analysis, I extracted the day of the week (e.g. Monday, Tuesday, etc) from the </w:t>
      </w:r>
      <w:r w:rsidRPr="00142BED">
        <w:rPr>
          <w:b/>
          <w:bCs/>
        </w:rPr>
        <w:t>ended_at</w:t>
      </w:r>
      <w:r w:rsidRPr="00142BED">
        <w:t xml:space="preserve"> column.</w:t>
      </w:r>
    </w:p>
    <w:p w14:paraId="65CDD293" w14:textId="71D192D8" w:rsidR="00FE272F" w:rsidRPr="00142BED" w:rsidRDefault="00000000">
      <w:pPr>
        <w:pStyle w:val="BodyText"/>
      </w:pPr>
      <w:r w:rsidRPr="00142BED">
        <w:lastRenderedPageBreak/>
        <w:t xml:space="preserve">At this point, I reduced </w:t>
      </w:r>
      <w:r w:rsidR="0033740A">
        <w:t xml:space="preserve">the number of columns in </w:t>
      </w:r>
      <w:r w:rsidRPr="00142BED">
        <w:t xml:space="preserve">my data view by selecting </w:t>
      </w:r>
      <w:r w:rsidR="0033740A">
        <w:t>only</w:t>
      </w:r>
      <w:r w:rsidRPr="00142BED">
        <w:t xml:space="preserve"> </w:t>
      </w:r>
      <w:proofErr w:type="spellStart"/>
      <w:r w:rsidRPr="00142BED">
        <w:rPr>
          <w:b/>
          <w:bCs/>
        </w:rPr>
        <w:t>trip_length</w:t>
      </w:r>
      <w:proofErr w:type="spellEnd"/>
      <w:r w:rsidRPr="00142BED">
        <w:t xml:space="preserve">, </w:t>
      </w:r>
      <w:r w:rsidRPr="00142BED">
        <w:rPr>
          <w:b/>
          <w:bCs/>
        </w:rPr>
        <w:t>year_month2</w:t>
      </w:r>
      <w:r w:rsidRPr="00142BED">
        <w:t xml:space="preserve">, and </w:t>
      </w:r>
      <w:r w:rsidRPr="00142BED">
        <w:rPr>
          <w:b/>
          <w:bCs/>
        </w:rPr>
        <w:t>rider_type</w:t>
      </w:r>
      <w:r w:rsidRPr="00142BED">
        <w:t xml:space="preserve">. In this chunk of code, I also took out any data that had a </w:t>
      </w:r>
      <w:r w:rsidRPr="00142BED">
        <w:rPr>
          <w:b/>
          <w:bCs/>
        </w:rPr>
        <w:t>trip_length</w:t>
      </w:r>
      <w:r w:rsidRPr="00142BED">
        <w:t xml:space="preserve"> of less than 0 minutes or over 24 hours. Negative time could mean there was an error in the automatic reporting, or that bikes can be manually clocked in by Cyclistic maintenance crews after being offline. Trips over 24 hours are presumably day-pass riders who are returning bikes late, however, only 230 of the 4.27 million rows were affected.</w:t>
      </w:r>
    </w:p>
    <w:p w14:paraId="259931B0" w14:textId="77777777" w:rsidR="00142BED" w:rsidRDefault="00142BED">
      <w:pPr>
        <w:pStyle w:val="Heading3"/>
      </w:pPr>
      <w:bookmarkStart w:id="3" w:name="analysis"/>
      <w:bookmarkEnd w:id="2"/>
    </w:p>
    <w:p w14:paraId="24143668" w14:textId="770568FA" w:rsidR="00FE272F" w:rsidRPr="00142BED" w:rsidRDefault="00000000">
      <w:pPr>
        <w:pStyle w:val="Heading3"/>
      </w:pPr>
      <w:r w:rsidRPr="00142BED">
        <w:t>Analysis</w:t>
      </w:r>
    </w:p>
    <w:p w14:paraId="367807ED" w14:textId="77777777" w:rsidR="00FE272F" w:rsidRPr="00142BED" w:rsidRDefault="00000000">
      <w:pPr>
        <w:pStyle w:val="FirstParagraph"/>
      </w:pPr>
      <w:r w:rsidRPr="00142BED">
        <w:t xml:space="preserve">One aspect of our business is the seasonal change in demand for our services. First, I grouped the data by month. I used the </w:t>
      </w:r>
      <w:r w:rsidRPr="00142BED">
        <w:rPr>
          <w:b/>
          <w:bCs/>
        </w:rPr>
        <w:t>trip_length</w:t>
      </w:r>
      <w:r w:rsidRPr="00142BED">
        <w:t xml:space="preserve"> column to find the average and median monthly trip lengths and then got a trip count for each month. Figures 1 and 2 represent the seasonal change in demand that we experience from all of our customers.</w:t>
      </w:r>
    </w:p>
    <w:p w14:paraId="35D4E843" w14:textId="77777777" w:rsidR="00FE272F" w:rsidRPr="00142BED" w:rsidRDefault="00000000">
      <w:pPr>
        <w:pStyle w:val="SourceCode"/>
      </w:pPr>
      <w:r w:rsidRPr="00142BED">
        <w:rPr>
          <w:rStyle w:val="NormalTok"/>
        </w:rPr>
        <w:t xml:space="preserve">data_sum </w:t>
      </w:r>
      <w:r w:rsidRPr="00142BED">
        <w:rPr>
          <w:rStyle w:val="OtherTok"/>
        </w:rPr>
        <w:t>&lt;-</w:t>
      </w:r>
      <w:r w:rsidRPr="00142BED">
        <w:rPr>
          <w:rStyle w:val="NormalTok"/>
        </w:rPr>
        <w:t xml:space="preserve"> df_filter2 </w:t>
      </w:r>
      <w:r w:rsidRPr="00142BED">
        <w:rPr>
          <w:rStyle w:val="SpecialCharTok"/>
        </w:rPr>
        <w:t>%&gt;%</w:t>
      </w:r>
      <w:r w:rsidRPr="00142BED">
        <w:br/>
      </w:r>
      <w:r w:rsidRPr="00142BED">
        <w:rPr>
          <w:rStyle w:val="NormalTok"/>
        </w:rPr>
        <w:t xml:space="preserve">  </w:t>
      </w:r>
      <w:r w:rsidRPr="00142BED">
        <w:rPr>
          <w:rStyle w:val="FunctionTok"/>
        </w:rPr>
        <w:t>group_by</w:t>
      </w:r>
      <w:r w:rsidRPr="00142BED">
        <w:rPr>
          <w:rStyle w:val="NormalTok"/>
        </w:rPr>
        <w:t xml:space="preserve">(year_month2) </w:t>
      </w:r>
      <w:r w:rsidRPr="00142BED">
        <w:rPr>
          <w:rStyle w:val="SpecialCharTok"/>
        </w:rPr>
        <w:t>%&gt;%</w:t>
      </w:r>
      <w:r w:rsidRPr="00142BED">
        <w:br/>
      </w:r>
      <w:r w:rsidRPr="00142BED">
        <w:rPr>
          <w:rStyle w:val="NormalTok"/>
        </w:rPr>
        <w:t xml:space="preserve">  </w:t>
      </w:r>
      <w:r w:rsidRPr="00142BED">
        <w:rPr>
          <w:rStyle w:val="FunctionTok"/>
        </w:rPr>
        <w:t>summarize</w:t>
      </w:r>
      <w:r w:rsidRPr="00142BED">
        <w:rPr>
          <w:rStyle w:val="NormalTok"/>
        </w:rPr>
        <w:t>(</w:t>
      </w:r>
      <w:r w:rsidRPr="00142BED">
        <w:rPr>
          <w:rStyle w:val="AttributeTok"/>
        </w:rPr>
        <w:t>avg_trip_length =</w:t>
      </w:r>
      <w:r w:rsidRPr="00142BED">
        <w:rPr>
          <w:rStyle w:val="NormalTok"/>
        </w:rPr>
        <w:t xml:space="preserve"> </w:t>
      </w:r>
      <w:r w:rsidRPr="00142BED">
        <w:rPr>
          <w:rStyle w:val="FunctionTok"/>
        </w:rPr>
        <w:t>mean</w:t>
      </w:r>
      <w:r w:rsidRPr="00142BED">
        <w:rPr>
          <w:rStyle w:val="NormalTok"/>
        </w:rPr>
        <w:t>(trip_length),</w:t>
      </w:r>
      <w:r w:rsidRPr="00142BED">
        <w:br/>
      </w:r>
      <w:r w:rsidRPr="00142BED">
        <w:rPr>
          <w:rStyle w:val="NormalTok"/>
        </w:rPr>
        <w:t xml:space="preserve">            </w:t>
      </w:r>
      <w:r w:rsidRPr="00142BED">
        <w:rPr>
          <w:rStyle w:val="AttributeTok"/>
        </w:rPr>
        <w:t>med_trip_length =</w:t>
      </w:r>
      <w:r w:rsidRPr="00142BED">
        <w:rPr>
          <w:rStyle w:val="NormalTok"/>
        </w:rPr>
        <w:t xml:space="preserve"> </w:t>
      </w:r>
      <w:r w:rsidRPr="00142BED">
        <w:rPr>
          <w:rStyle w:val="FunctionTok"/>
        </w:rPr>
        <w:t>median</w:t>
      </w:r>
      <w:r w:rsidRPr="00142BED">
        <w:rPr>
          <w:rStyle w:val="NormalTok"/>
        </w:rPr>
        <w:t>(trip_length),</w:t>
      </w:r>
      <w:r w:rsidRPr="00142BED">
        <w:br/>
      </w:r>
      <w:r w:rsidRPr="00142BED">
        <w:rPr>
          <w:rStyle w:val="NormalTok"/>
        </w:rPr>
        <w:t xml:space="preserve">            </w:t>
      </w:r>
      <w:r w:rsidRPr="00142BED">
        <w:rPr>
          <w:rStyle w:val="AttributeTok"/>
        </w:rPr>
        <w:t>trip_count =</w:t>
      </w:r>
      <w:r w:rsidRPr="00142BED">
        <w:rPr>
          <w:rStyle w:val="NormalTok"/>
        </w:rPr>
        <w:t xml:space="preserve"> </w:t>
      </w:r>
      <w:r w:rsidRPr="00142BED">
        <w:rPr>
          <w:rStyle w:val="FunctionTok"/>
        </w:rPr>
        <w:t>n</w:t>
      </w:r>
      <w:r w:rsidRPr="00142BED">
        <w:rPr>
          <w:rStyle w:val="NormalTok"/>
        </w:rPr>
        <w:t xml:space="preserve">())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ungroup</w:t>
      </w:r>
      <w:r w:rsidRPr="00142BED">
        <w:rPr>
          <w:rStyle w:val="NormalTok"/>
        </w:rPr>
        <w:t>()</w:t>
      </w:r>
    </w:p>
    <w:p w14:paraId="30A24B5E" w14:textId="77777777" w:rsidR="00820C83" w:rsidRPr="00142BED" w:rsidRDefault="00820C83">
      <w:pPr>
        <w:pStyle w:val="FirstParagraph"/>
        <w:rPr>
          <w:b/>
          <w:bCs/>
        </w:rPr>
      </w:pPr>
    </w:p>
    <w:p w14:paraId="1EDAC2A3" w14:textId="77777777" w:rsidR="00142BED" w:rsidRDefault="00142BED">
      <w:pPr>
        <w:pStyle w:val="FirstParagraph"/>
        <w:rPr>
          <w:b/>
          <w:bCs/>
        </w:rPr>
      </w:pPr>
    </w:p>
    <w:p w14:paraId="759F301B" w14:textId="77777777" w:rsidR="00142BED" w:rsidRDefault="00142BED">
      <w:pPr>
        <w:pStyle w:val="FirstParagraph"/>
        <w:rPr>
          <w:b/>
          <w:bCs/>
        </w:rPr>
      </w:pPr>
    </w:p>
    <w:p w14:paraId="43DF3206" w14:textId="4969A9AD" w:rsidR="00FE272F" w:rsidRPr="00142BED" w:rsidRDefault="00000000">
      <w:pPr>
        <w:pStyle w:val="FirstParagraph"/>
      </w:pPr>
      <w:r w:rsidRPr="00142BED">
        <w:rPr>
          <w:b/>
          <w:bCs/>
        </w:rPr>
        <w:t>Figure 1</w:t>
      </w:r>
    </w:p>
    <w:p w14:paraId="0CEE5F74" w14:textId="77777777" w:rsidR="00142BED" w:rsidRPr="00142BED" w:rsidRDefault="00000000">
      <w:pPr>
        <w:pStyle w:val="SourceCode"/>
      </w:pPr>
      <w:r w:rsidRPr="00142BED">
        <w:rPr>
          <w:rStyle w:val="FunctionTok"/>
        </w:rPr>
        <w:t>ggplot</w:t>
      </w:r>
      <w:r w:rsidRPr="00142BED">
        <w:rPr>
          <w:rStyle w:val="NormalTok"/>
        </w:rPr>
        <w:t xml:space="preserve">(data_sum, </w:t>
      </w:r>
      <w:r w:rsidRPr="00142BED">
        <w:rPr>
          <w:rStyle w:val="FunctionTok"/>
        </w:rPr>
        <w:t>aes</w:t>
      </w:r>
      <w:r w:rsidRPr="00142BED">
        <w:rPr>
          <w:rStyle w:val="NormalTok"/>
        </w:rPr>
        <w:t>(</w:t>
      </w:r>
      <w:r w:rsidRPr="00142BED">
        <w:rPr>
          <w:rStyle w:val="AttributeTok"/>
        </w:rPr>
        <w:t>x=</w:t>
      </w:r>
      <w:r w:rsidRPr="00142BED">
        <w:rPr>
          <w:rStyle w:val="NormalTok"/>
        </w:rPr>
        <w:t xml:space="preserve">year_month2, </w:t>
      </w:r>
      <w:r w:rsidRPr="00142BED">
        <w:rPr>
          <w:rStyle w:val="AttributeTok"/>
        </w:rPr>
        <w:t>y=</w:t>
      </w:r>
      <w:r w:rsidRPr="00142BED">
        <w:rPr>
          <w:rStyle w:val="NormalTok"/>
        </w:rPr>
        <w:t xml:space="preserve">med_trip_length)) </w:t>
      </w:r>
      <w:r w:rsidRPr="00142BED">
        <w:rPr>
          <w:rStyle w:val="SpecialCharTok"/>
        </w:rPr>
        <w:t>+</w:t>
      </w:r>
      <w:r w:rsidRPr="00142BED">
        <w:br/>
      </w:r>
      <w:r w:rsidRPr="00142BED">
        <w:rPr>
          <w:rStyle w:val="NormalTok"/>
        </w:rPr>
        <w:t xml:space="preserve">  </w:t>
      </w:r>
      <w:r w:rsidRPr="00142BED">
        <w:rPr>
          <w:rStyle w:val="FunctionTok"/>
        </w:rPr>
        <w:t>geom_poin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geom_line</w:t>
      </w:r>
      <w:r w:rsidRPr="00142BED">
        <w:rPr>
          <w:rStyle w:val="NormalTok"/>
        </w:rPr>
        <w:t>(</w:t>
      </w:r>
      <w:r w:rsidRPr="00142BED">
        <w:rPr>
          <w:rStyle w:val="AttributeTok"/>
        </w:rPr>
        <w:t>alpha=</w:t>
      </w:r>
      <w:r w:rsidRPr="00142BED">
        <w:rPr>
          <w:rStyle w:val="NormalTok"/>
        </w:rPr>
        <w:t>.</w:t>
      </w:r>
      <w:r w:rsidRPr="00142BED">
        <w:rPr>
          <w:rStyle w:val="DecValTok"/>
        </w:rPr>
        <w:t>2</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scale_y_continuous</w:t>
      </w:r>
      <w:r w:rsidRPr="00142BED">
        <w:rPr>
          <w:rStyle w:val="NormalTok"/>
        </w:rPr>
        <w:t>(</w:t>
      </w:r>
      <w:r w:rsidRPr="00142BED">
        <w:rPr>
          <w:rStyle w:val="AttributeTok"/>
        </w:rPr>
        <w:t>limits=</w:t>
      </w:r>
      <w:r w:rsidRPr="00142BED">
        <w:rPr>
          <w:rStyle w:val="FunctionTok"/>
        </w:rPr>
        <w:t>c</w:t>
      </w:r>
      <w:r w:rsidRPr="00142BED">
        <w:rPr>
          <w:rStyle w:val="NormalTok"/>
        </w:rPr>
        <w:t>(</w:t>
      </w:r>
      <w:r w:rsidRPr="00142BED">
        <w:rPr>
          <w:rStyle w:val="DecValTok"/>
        </w:rPr>
        <w:t>0</w:t>
      </w:r>
      <w:r w:rsidRPr="00142BED">
        <w:rPr>
          <w:rStyle w:val="NormalTok"/>
        </w:rPr>
        <w:t>,</w:t>
      </w:r>
      <w:r w:rsidRPr="00142BED">
        <w:rPr>
          <w:rStyle w:val="DecValTok"/>
        </w:rPr>
        <w:t>12</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Seasonal Change in Average Trip Time"</w:t>
      </w:r>
      <w:r w:rsidRPr="00142BED">
        <w:rPr>
          <w:rStyle w:val="NormalTok"/>
        </w:rPr>
        <w:t>,</w:t>
      </w:r>
      <w:r w:rsidRPr="00142BED">
        <w:br/>
      </w:r>
      <w:r w:rsidRPr="00142BED">
        <w:rPr>
          <w:rStyle w:val="NormalTok"/>
        </w:rPr>
        <w:t xml:space="preserve">       </w:t>
      </w:r>
      <w:r w:rsidRPr="00142BED">
        <w:rPr>
          <w:rStyle w:val="AttributeTok"/>
        </w:rPr>
        <w:t>subtitle =</w:t>
      </w:r>
      <w:r w:rsidRPr="00142BED">
        <w:rPr>
          <w:rStyle w:val="NormalTok"/>
        </w:rPr>
        <w:t xml:space="preserve"> </w:t>
      </w:r>
      <w:r w:rsidRPr="00142BED">
        <w:rPr>
          <w:rStyle w:val="StringTok"/>
        </w:rPr>
        <w:t>"July 2023-June 2024"</w:t>
      </w:r>
      <w:r w:rsidRPr="00142BED">
        <w:rPr>
          <w:rStyle w:val="NormalTok"/>
        </w:rPr>
        <w:t>,</w:t>
      </w:r>
      <w:r w:rsidRPr="00142BED">
        <w:br/>
      </w:r>
      <w:r w:rsidRPr="00142BED">
        <w:rPr>
          <w:rStyle w:val="NormalTok"/>
        </w:rPr>
        <w:t xml:space="preserve">       </w:t>
      </w:r>
      <w:r w:rsidRPr="00142BED">
        <w:rPr>
          <w:rStyle w:val="AttributeTok"/>
        </w:rPr>
        <w:t>x =</w:t>
      </w:r>
      <w:r w:rsidRPr="00142BED">
        <w:rPr>
          <w:rStyle w:val="NormalTok"/>
        </w:rPr>
        <w:t xml:space="preserve"> </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 =</w:t>
      </w:r>
      <w:r w:rsidRPr="00142BED">
        <w:rPr>
          <w:rStyle w:val="NormalTok"/>
        </w:rPr>
        <w:t xml:space="preserve"> </w:t>
      </w:r>
      <w:r w:rsidRPr="00142BED">
        <w:rPr>
          <w:rStyle w:val="StringTok"/>
        </w:rPr>
        <w:t>"Median Trip Length</w:t>
      </w:r>
      <w:r w:rsidRPr="00142BED">
        <w:rPr>
          <w:rStyle w:val="SpecialCharTok"/>
        </w:rPr>
        <w:t>\n</w:t>
      </w:r>
      <w:r w:rsidRPr="00142BED">
        <w:rPr>
          <w:rStyle w:val="StringTok"/>
        </w:rPr>
        <w:t>(minutes)"</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NormalTok"/>
        </w:rPr>
        <w:t xml:space="preserve"> </w:t>
      </w:r>
      <w:r w:rsidRPr="00142BED">
        <w:rPr>
          <w:rStyle w:val="DecValTok"/>
        </w:rPr>
        <w:t>45</w:t>
      </w:r>
      <w:r w:rsidRPr="00142BED">
        <w:rPr>
          <w:rStyle w:val="NormalTok"/>
        </w:rPr>
        <w:t>,</w:t>
      </w:r>
      <w:r w:rsidRPr="00142BED">
        <w:br/>
      </w:r>
      <w:r w:rsidRPr="00142BED">
        <w:rPr>
          <w:rStyle w:val="NormalTok"/>
        </w:rPr>
        <w:t xml:space="preserve">                                   </w:t>
      </w:r>
      <w:r w:rsidRPr="00142BED">
        <w:rPr>
          <w:rStyle w:val="AttributeTok"/>
        </w:rPr>
        <w:t>v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r w:rsidRPr="00142BED">
        <w:rPr>
          <w:rStyle w:val="AttributeTok"/>
        </w:rPr>
        <w:t>hjust =</w:t>
      </w:r>
      <w:r w:rsidRPr="00142BED">
        <w:rPr>
          <w:rStyle w:val="NormalTok"/>
        </w:rPr>
        <w:t xml:space="preserve"> </w:t>
      </w:r>
      <w:r w:rsidRPr="00142BED">
        <w:rPr>
          <w:rStyle w:val="DecValTok"/>
        </w:rPr>
        <w:t>1</w:t>
      </w:r>
      <w:r w:rsidRPr="00142BED">
        <w:rPr>
          <w:rStyle w:val="NormalTok"/>
        </w:rPr>
        <w:t>)</w:t>
      </w:r>
    </w:p>
    <w:p w14:paraId="648EE84B" w14:textId="5ADA8A09" w:rsidR="00FE272F" w:rsidRPr="00142BED" w:rsidRDefault="00000000">
      <w:pPr>
        <w:pStyle w:val="SourceCode"/>
        <w:rPr>
          <w:rFonts w:ascii="Consolas" w:hAnsi="Consolas"/>
          <w:sz w:val="22"/>
          <w:shd w:val="clear" w:color="auto" w:fill="F8F8F8"/>
        </w:rPr>
      </w:pPr>
      <w:r w:rsidRPr="00142BED">
        <w:rPr>
          <w:rStyle w:val="NormalTok"/>
        </w:rPr>
        <w:t xml:space="preserve">        )</w:t>
      </w:r>
    </w:p>
    <w:p w14:paraId="59727676" w14:textId="77777777" w:rsidR="00FE272F" w:rsidRPr="00142BED" w:rsidRDefault="00000000">
      <w:pPr>
        <w:pStyle w:val="FirstParagraph"/>
      </w:pPr>
      <w:r w:rsidRPr="00142BED">
        <w:rPr>
          <w:noProof/>
        </w:rPr>
        <w:lastRenderedPageBreak/>
        <w:drawing>
          <wp:inline distT="0" distB="0" distL="0" distR="0" wp14:anchorId="2AFABD8D" wp14:editId="7046A14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aseStudyMarkdown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7377851" w14:textId="77777777" w:rsidR="00FE272F" w:rsidRPr="00142BED" w:rsidRDefault="00000000">
      <w:pPr>
        <w:pStyle w:val="BodyText"/>
      </w:pPr>
      <w:r w:rsidRPr="00142BED">
        <w:rPr>
          <w:i/>
          <w:iCs/>
        </w:rPr>
        <w:t>A note here that for the sake of accuracy, the median trip length column was used instead of the average. The average was frequently close to or higher than the third quartile of the data. There is a good possibility that the day passes are skewing our data averages higher than is representative since a majority of our trips are 30 minutes or less. These could be reviewed separately for more insights, but this data does not denote a day pass as a variable.</w:t>
      </w:r>
    </w:p>
    <w:p w14:paraId="39E30A0F" w14:textId="77777777" w:rsidR="00820C83" w:rsidRPr="00142BED" w:rsidRDefault="00820C83">
      <w:pPr>
        <w:pStyle w:val="BodyText"/>
        <w:rPr>
          <w:b/>
          <w:bCs/>
        </w:rPr>
      </w:pPr>
    </w:p>
    <w:p w14:paraId="36BAC2DD" w14:textId="77777777" w:rsidR="00820C83" w:rsidRPr="00142BED" w:rsidRDefault="00820C83">
      <w:pPr>
        <w:pStyle w:val="BodyText"/>
        <w:rPr>
          <w:b/>
          <w:bCs/>
        </w:rPr>
      </w:pPr>
    </w:p>
    <w:p w14:paraId="460F8109" w14:textId="5605C747" w:rsidR="00FE272F" w:rsidRPr="00142BED" w:rsidRDefault="00000000">
      <w:pPr>
        <w:pStyle w:val="BodyText"/>
      </w:pPr>
      <w:r w:rsidRPr="00142BED">
        <w:rPr>
          <w:b/>
          <w:bCs/>
        </w:rPr>
        <w:t>Figure 2</w:t>
      </w:r>
    </w:p>
    <w:p w14:paraId="5BD6064B" w14:textId="77777777" w:rsidR="00FE272F" w:rsidRPr="00142BED" w:rsidRDefault="00000000">
      <w:pPr>
        <w:pStyle w:val="SourceCode"/>
      </w:pPr>
      <w:r w:rsidRPr="00142BED">
        <w:rPr>
          <w:rStyle w:val="FunctionTok"/>
        </w:rPr>
        <w:t>ggplot</w:t>
      </w:r>
      <w:r w:rsidRPr="00142BED">
        <w:rPr>
          <w:rStyle w:val="NormalTok"/>
        </w:rPr>
        <w:t xml:space="preserve">(data_sum, </w:t>
      </w:r>
      <w:r w:rsidRPr="00142BED">
        <w:rPr>
          <w:rStyle w:val="FunctionTok"/>
        </w:rPr>
        <w:t>aes</w:t>
      </w:r>
      <w:r w:rsidRPr="00142BED">
        <w:rPr>
          <w:rStyle w:val="NormalTok"/>
        </w:rPr>
        <w:t>(</w:t>
      </w:r>
      <w:r w:rsidRPr="00142BED">
        <w:rPr>
          <w:rStyle w:val="AttributeTok"/>
        </w:rPr>
        <w:t>x=</w:t>
      </w:r>
      <w:r w:rsidRPr="00142BED">
        <w:rPr>
          <w:rStyle w:val="NormalTok"/>
        </w:rPr>
        <w:t>year_month2,</w:t>
      </w:r>
      <w:r w:rsidRPr="00142BED">
        <w:rPr>
          <w:rStyle w:val="AttributeTok"/>
        </w:rPr>
        <w:t>y=</w:t>
      </w:r>
      <w:r w:rsidRPr="00142BED">
        <w:rPr>
          <w:rStyle w:val="NormalTok"/>
        </w:rPr>
        <w:t xml:space="preserve">trip_count)) </w:t>
      </w:r>
      <w:r w:rsidRPr="00142BED">
        <w:rPr>
          <w:rStyle w:val="SpecialCharTok"/>
        </w:rPr>
        <w:t>+</w:t>
      </w:r>
      <w:r w:rsidRPr="00142BED">
        <w:br/>
      </w:r>
      <w:r w:rsidRPr="00142BED">
        <w:rPr>
          <w:rStyle w:val="NormalTok"/>
        </w:rPr>
        <w:t xml:space="preserve">  </w:t>
      </w:r>
      <w:r w:rsidRPr="00142BED">
        <w:rPr>
          <w:rStyle w:val="FunctionTok"/>
        </w:rPr>
        <w:t>geom_col</w:t>
      </w:r>
      <w:r w:rsidRPr="00142BED">
        <w:rPr>
          <w:rStyle w:val="NormalTok"/>
        </w:rPr>
        <w:t>(</w:t>
      </w:r>
      <w:r w:rsidRPr="00142BED">
        <w:rPr>
          <w:rStyle w:val="AttributeTok"/>
        </w:rPr>
        <w:t>width =</w:t>
      </w:r>
      <w:r w:rsidRPr="00142BED">
        <w:rPr>
          <w:rStyle w:val="NormalTok"/>
        </w:rPr>
        <w:t xml:space="preserve"> </w:t>
      </w:r>
      <w:r w:rsidRPr="00142BED">
        <w:rPr>
          <w:rStyle w:val="DecValTok"/>
        </w:rPr>
        <w:t>20</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Seasonal Change in Monthly Trip Count"</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July 2023-July 2024"</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Trip Coun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DecValTok"/>
        </w:rPr>
        <w:t>45</w:t>
      </w:r>
      <w:r w:rsidRPr="00142BED">
        <w:rPr>
          <w:rStyle w:val="NormalTok"/>
        </w:rPr>
        <w:t xml:space="preserve">, </w:t>
      </w:r>
      <w:r w:rsidRPr="00142BED">
        <w:rPr>
          <w:rStyle w:val="AttributeTok"/>
        </w:rPr>
        <w:t>vjust =</w:t>
      </w:r>
      <w:r w:rsidRPr="00142BED">
        <w:rPr>
          <w:rStyle w:val="NormalTok"/>
        </w:rPr>
        <w:t xml:space="preserve"> </w:t>
      </w:r>
      <w:r w:rsidRPr="00142BED">
        <w:rPr>
          <w:rStyle w:val="DecValTok"/>
        </w:rPr>
        <w:t>1</w:t>
      </w:r>
      <w:r w:rsidRPr="00142BED">
        <w:rPr>
          <w:rStyle w:val="NormalTok"/>
        </w:rPr>
        <w:t xml:space="preserve">, </w:t>
      </w:r>
      <w:r w:rsidRPr="00142BED">
        <w:rPr>
          <w:rStyle w:val="AttributeTok"/>
        </w:rPr>
        <w:t>h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r w:rsidRPr="00142BED">
        <w:rPr>
          <w:rStyle w:val="AttributeTok"/>
        </w:rPr>
        <w:t>axis.text.y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NormalTok"/>
        </w:rPr>
        <w:t xml:space="preserve"> </w:t>
      </w:r>
      <w:r w:rsidRPr="00142BED">
        <w:rPr>
          <w:rStyle w:val="DecValTok"/>
        </w:rPr>
        <w:t>45</w:t>
      </w:r>
      <w:r w:rsidRPr="00142BED">
        <w:rPr>
          <w:rStyle w:val="NormalTok"/>
        </w:rPr>
        <w:t>)</w:t>
      </w:r>
      <w:r w:rsidRPr="00142BED">
        <w:br/>
      </w:r>
      <w:r w:rsidRPr="00142BED">
        <w:rPr>
          <w:rStyle w:val="NormalTok"/>
        </w:rPr>
        <w:t xml:space="preserve">        )</w:t>
      </w:r>
    </w:p>
    <w:p w14:paraId="3CBC44C9" w14:textId="77777777" w:rsidR="00FE272F" w:rsidRPr="00142BED" w:rsidRDefault="00000000">
      <w:pPr>
        <w:pStyle w:val="FirstParagraph"/>
      </w:pPr>
      <w:r w:rsidRPr="00142BED">
        <w:rPr>
          <w:noProof/>
        </w:rPr>
        <w:lastRenderedPageBreak/>
        <w:drawing>
          <wp:inline distT="0" distB="0" distL="0" distR="0" wp14:anchorId="60A67045" wp14:editId="6C2DDF8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aseStudyMarkdow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4BD47C" w14:textId="77777777" w:rsidR="00820C83" w:rsidRPr="00142BED" w:rsidRDefault="00820C83">
      <w:pPr>
        <w:pStyle w:val="Heading5"/>
      </w:pPr>
      <w:bookmarkStart w:id="4" w:name="members-vs.-casual-riders"/>
    </w:p>
    <w:p w14:paraId="0C6A818C" w14:textId="77777777" w:rsidR="00820C83" w:rsidRPr="00142BED" w:rsidRDefault="00820C83">
      <w:pPr>
        <w:pStyle w:val="Heading5"/>
      </w:pPr>
    </w:p>
    <w:p w14:paraId="1DA7AF2F" w14:textId="48C5A69E" w:rsidR="00FE272F" w:rsidRPr="00142BED" w:rsidRDefault="00000000">
      <w:pPr>
        <w:pStyle w:val="Heading5"/>
      </w:pPr>
      <w:r w:rsidRPr="00142BED">
        <w:t>Members vs. Casual Riders</w:t>
      </w:r>
    </w:p>
    <w:p w14:paraId="44F86196" w14:textId="77777777" w:rsidR="00FE272F" w:rsidRPr="00142BED" w:rsidRDefault="00000000">
      <w:pPr>
        <w:pStyle w:val="FirstParagraph"/>
      </w:pPr>
      <w:r w:rsidRPr="00142BED">
        <w:t>Now that we understand the general trend of our business as a baseline, we can analyze differences between members and casual riders. First, I grouped by the month and rider type, and then I got summary data like the first and third quartile, median trip length, trip count, and the percentage of the monthly total for each rider type.</w:t>
      </w:r>
    </w:p>
    <w:p w14:paraId="07C48439" w14:textId="77777777" w:rsidR="00FE272F" w:rsidRPr="00142BED" w:rsidRDefault="00000000">
      <w:pPr>
        <w:pStyle w:val="SourceCode"/>
      </w:pPr>
      <w:r w:rsidRPr="00142BED">
        <w:rPr>
          <w:rStyle w:val="NormalTok"/>
        </w:rPr>
        <w:t xml:space="preserve">mem_cas </w:t>
      </w:r>
      <w:r w:rsidRPr="00142BED">
        <w:rPr>
          <w:rStyle w:val="OtherTok"/>
        </w:rPr>
        <w:t>&lt;-</w:t>
      </w:r>
      <w:r w:rsidRPr="00142BED">
        <w:rPr>
          <w:rStyle w:val="NormalTok"/>
        </w:rPr>
        <w:t xml:space="preserve"> df_filter2 </w:t>
      </w:r>
      <w:r w:rsidRPr="00142BED">
        <w:rPr>
          <w:rStyle w:val="SpecialCharTok"/>
        </w:rPr>
        <w:t>%&gt;%</w:t>
      </w:r>
      <w:r w:rsidRPr="00142BED">
        <w:br/>
      </w:r>
      <w:r w:rsidRPr="00142BED">
        <w:rPr>
          <w:rStyle w:val="NormalTok"/>
        </w:rPr>
        <w:t xml:space="preserve">  </w:t>
      </w:r>
      <w:r w:rsidRPr="00142BED">
        <w:rPr>
          <w:rStyle w:val="FunctionTok"/>
        </w:rPr>
        <w:t>group_by</w:t>
      </w:r>
      <w:r w:rsidRPr="00142BED">
        <w:rPr>
          <w:rStyle w:val="NormalTok"/>
        </w:rPr>
        <w:t xml:space="preserve">(year_month2, rider_type) </w:t>
      </w:r>
      <w:r w:rsidRPr="00142BED">
        <w:rPr>
          <w:rStyle w:val="SpecialCharTok"/>
        </w:rPr>
        <w:t>%&gt;%</w:t>
      </w:r>
      <w:r w:rsidRPr="00142BED">
        <w:br/>
      </w:r>
      <w:r w:rsidRPr="00142BED">
        <w:rPr>
          <w:rStyle w:val="NormalTok"/>
        </w:rPr>
        <w:t xml:space="preserve">  </w:t>
      </w:r>
      <w:r w:rsidRPr="00142BED">
        <w:rPr>
          <w:rStyle w:val="FunctionTok"/>
        </w:rPr>
        <w:t>summarize</w:t>
      </w:r>
      <w:r w:rsidRPr="00142BED">
        <w:rPr>
          <w:rStyle w:val="NormalTok"/>
        </w:rPr>
        <w:t>(</w:t>
      </w:r>
      <w:r w:rsidRPr="00142BED">
        <w:rPr>
          <w:rStyle w:val="AttributeTok"/>
        </w:rPr>
        <w:t>first_quart =</w:t>
      </w:r>
      <w:r w:rsidRPr="00142BED">
        <w:rPr>
          <w:rStyle w:val="NormalTok"/>
        </w:rPr>
        <w:t xml:space="preserve"> </w:t>
      </w:r>
      <w:r w:rsidRPr="00142BED">
        <w:rPr>
          <w:rStyle w:val="FunctionTok"/>
        </w:rPr>
        <w:t>quantile</w:t>
      </w:r>
      <w:r w:rsidRPr="00142BED">
        <w:rPr>
          <w:rStyle w:val="NormalTok"/>
        </w:rPr>
        <w:t xml:space="preserve">(trip_length, </w:t>
      </w:r>
      <w:r w:rsidRPr="00142BED">
        <w:rPr>
          <w:rStyle w:val="FloatTok"/>
        </w:rPr>
        <w:t>0.25</w:t>
      </w:r>
      <w:r w:rsidRPr="00142BED">
        <w:rPr>
          <w:rStyle w:val="NormalTok"/>
        </w:rPr>
        <w:t>),</w:t>
      </w:r>
      <w:r w:rsidRPr="00142BED">
        <w:br/>
      </w:r>
      <w:r w:rsidRPr="00142BED">
        <w:rPr>
          <w:rStyle w:val="NormalTok"/>
        </w:rPr>
        <w:t xml:space="preserve">            </w:t>
      </w:r>
      <w:r w:rsidRPr="00142BED">
        <w:rPr>
          <w:rStyle w:val="AttributeTok"/>
        </w:rPr>
        <w:t>med_trip_length =</w:t>
      </w:r>
      <w:r w:rsidRPr="00142BED">
        <w:rPr>
          <w:rStyle w:val="NormalTok"/>
        </w:rPr>
        <w:t xml:space="preserve"> </w:t>
      </w:r>
      <w:r w:rsidRPr="00142BED">
        <w:rPr>
          <w:rStyle w:val="FunctionTok"/>
        </w:rPr>
        <w:t>median</w:t>
      </w:r>
      <w:r w:rsidRPr="00142BED">
        <w:rPr>
          <w:rStyle w:val="NormalTok"/>
        </w:rPr>
        <w:t>(trip_length),</w:t>
      </w:r>
      <w:r w:rsidRPr="00142BED">
        <w:br/>
      </w:r>
      <w:r w:rsidRPr="00142BED">
        <w:rPr>
          <w:rStyle w:val="NormalTok"/>
        </w:rPr>
        <w:t xml:space="preserve">            </w:t>
      </w:r>
      <w:r w:rsidRPr="00142BED">
        <w:rPr>
          <w:rStyle w:val="AttributeTok"/>
        </w:rPr>
        <w:t>avg_trip_length =</w:t>
      </w:r>
      <w:r w:rsidRPr="00142BED">
        <w:rPr>
          <w:rStyle w:val="NormalTok"/>
        </w:rPr>
        <w:t xml:space="preserve"> </w:t>
      </w:r>
      <w:r w:rsidRPr="00142BED">
        <w:rPr>
          <w:rStyle w:val="FunctionTok"/>
        </w:rPr>
        <w:t>mean</w:t>
      </w:r>
      <w:r w:rsidRPr="00142BED">
        <w:rPr>
          <w:rStyle w:val="NormalTok"/>
        </w:rPr>
        <w:t>(trip_length),</w:t>
      </w:r>
      <w:r w:rsidRPr="00142BED">
        <w:br/>
      </w:r>
      <w:r w:rsidRPr="00142BED">
        <w:rPr>
          <w:rStyle w:val="NormalTok"/>
        </w:rPr>
        <w:t xml:space="preserve">            </w:t>
      </w:r>
      <w:r w:rsidRPr="00142BED">
        <w:rPr>
          <w:rStyle w:val="AttributeTok"/>
        </w:rPr>
        <w:t>third_quart =</w:t>
      </w:r>
      <w:r w:rsidRPr="00142BED">
        <w:rPr>
          <w:rStyle w:val="NormalTok"/>
        </w:rPr>
        <w:t xml:space="preserve"> </w:t>
      </w:r>
      <w:r w:rsidRPr="00142BED">
        <w:rPr>
          <w:rStyle w:val="FunctionTok"/>
        </w:rPr>
        <w:t>quantile</w:t>
      </w:r>
      <w:r w:rsidRPr="00142BED">
        <w:rPr>
          <w:rStyle w:val="NormalTok"/>
        </w:rPr>
        <w:t xml:space="preserve">(trip_length, </w:t>
      </w:r>
      <w:r w:rsidRPr="00142BED">
        <w:rPr>
          <w:rStyle w:val="FloatTok"/>
        </w:rPr>
        <w:t>0.75</w:t>
      </w:r>
      <w:r w:rsidRPr="00142BED">
        <w:rPr>
          <w:rStyle w:val="NormalTok"/>
        </w:rPr>
        <w:t>),</w:t>
      </w:r>
      <w:r w:rsidRPr="00142BED">
        <w:br/>
      </w:r>
      <w:r w:rsidRPr="00142BED">
        <w:rPr>
          <w:rStyle w:val="NormalTok"/>
        </w:rPr>
        <w:t xml:space="preserve">            </w:t>
      </w:r>
      <w:r w:rsidRPr="00142BED">
        <w:rPr>
          <w:rStyle w:val="AttributeTok"/>
        </w:rPr>
        <w:t>trip_count =</w:t>
      </w:r>
      <w:r w:rsidRPr="00142BED">
        <w:rPr>
          <w:rStyle w:val="NormalTok"/>
        </w:rPr>
        <w:t xml:space="preserve"> </w:t>
      </w:r>
      <w:r w:rsidRPr="00142BED">
        <w:rPr>
          <w:rStyle w:val="FunctionTok"/>
        </w:rPr>
        <w:t>n</w:t>
      </w:r>
      <w:r w:rsidRPr="00142BED">
        <w:rPr>
          <w:rStyle w:val="NormalTok"/>
        </w:rPr>
        <w:t xml:space="preserve">())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ungroup</w:t>
      </w:r>
      <w:r w:rsidRPr="00142BED">
        <w:rPr>
          <w:rStyle w:val="NormalTok"/>
        </w:rPr>
        <w:t xml:space="preserve">()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group_by</w:t>
      </w:r>
      <w:r w:rsidRPr="00142BED">
        <w:rPr>
          <w:rStyle w:val="NormalTok"/>
        </w:rPr>
        <w:t xml:space="preserve">(year_month2)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mutate</w:t>
      </w:r>
      <w:r w:rsidRPr="00142BED">
        <w:rPr>
          <w:rStyle w:val="NormalTok"/>
        </w:rPr>
        <w:t>(</w:t>
      </w:r>
      <w:r w:rsidRPr="00142BED">
        <w:rPr>
          <w:rStyle w:val="AttributeTok"/>
        </w:rPr>
        <w:t>monthly_total =</w:t>
      </w:r>
      <w:r w:rsidRPr="00142BED">
        <w:rPr>
          <w:rStyle w:val="NormalTok"/>
        </w:rPr>
        <w:t xml:space="preserve"> </w:t>
      </w:r>
      <w:r w:rsidRPr="00142BED">
        <w:rPr>
          <w:rStyle w:val="FunctionTok"/>
        </w:rPr>
        <w:t>sum</w:t>
      </w:r>
      <w:r w:rsidRPr="00142BED">
        <w:rPr>
          <w:rStyle w:val="NormalTok"/>
        </w:rPr>
        <w:t xml:space="preserve">(trip_count))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mutate</w:t>
      </w:r>
      <w:r w:rsidRPr="00142BED">
        <w:rPr>
          <w:rStyle w:val="NormalTok"/>
        </w:rPr>
        <w:t>(</w:t>
      </w:r>
      <w:r w:rsidRPr="00142BED">
        <w:rPr>
          <w:rStyle w:val="AttributeTok"/>
        </w:rPr>
        <w:t>percent =</w:t>
      </w:r>
      <w:r w:rsidRPr="00142BED">
        <w:rPr>
          <w:rStyle w:val="NormalTok"/>
        </w:rPr>
        <w:t xml:space="preserve"> (trip_count</w:t>
      </w:r>
      <w:r w:rsidRPr="00142BED">
        <w:rPr>
          <w:rStyle w:val="SpecialCharTok"/>
        </w:rPr>
        <w:t>/</w:t>
      </w:r>
      <w:r w:rsidRPr="00142BED">
        <w:rPr>
          <w:rStyle w:val="NormalTok"/>
        </w:rPr>
        <w:t>monthly_total)</w:t>
      </w:r>
      <w:r w:rsidRPr="00142BED">
        <w:rPr>
          <w:rStyle w:val="SpecialCharTok"/>
        </w:rPr>
        <w:t>*</w:t>
      </w:r>
      <w:r w:rsidRPr="00142BED">
        <w:rPr>
          <w:rStyle w:val="NormalTok"/>
        </w:rPr>
        <w:t xml:space="preserve"> </w:t>
      </w:r>
      <w:r w:rsidRPr="00142BED">
        <w:rPr>
          <w:rStyle w:val="DecValTok"/>
        </w:rPr>
        <w:t>100</w:t>
      </w:r>
      <w:r w:rsidRPr="00142BED">
        <w:rPr>
          <w:rStyle w:val="NormalTok"/>
        </w:rPr>
        <w:t>)</w:t>
      </w:r>
    </w:p>
    <w:p w14:paraId="1911322F" w14:textId="77777777" w:rsidR="00FE272F" w:rsidRPr="00142BED" w:rsidRDefault="00000000">
      <w:pPr>
        <w:pStyle w:val="SourceCode"/>
      </w:pPr>
      <w:r w:rsidRPr="00142BED">
        <w:rPr>
          <w:rStyle w:val="VerbatimChar"/>
        </w:rPr>
        <w:t>## `summarise()` has grouped output by 'year_month2'. You can override using the</w:t>
      </w:r>
      <w:r w:rsidRPr="00142BED">
        <w:br/>
      </w:r>
      <w:r w:rsidRPr="00142BED">
        <w:rPr>
          <w:rStyle w:val="VerbatimChar"/>
        </w:rPr>
        <w:t>## `.groups` argument.</w:t>
      </w:r>
    </w:p>
    <w:p w14:paraId="4FADFD9E" w14:textId="77777777" w:rsidR="00820C83" w:rsidRPr="00142BED" w:rsidRDefault="00820C83">
      <w:pPr>
        <w:pStyle w:val="FirstParagraph"/>
      </w:pPr>
    </w:p>
    <w:p w14:paraId="24A3D9C0" w14:textId="37575457" w:rsidR="00820C83" w:rsidRPr="00142BED" w:rsidRDefault="00000000" w:rsidP="00820C83">
      <w:pPr>
        <w:pStyle w:val="FirstParagraph"/>
      </w:pPr>
      <w:r w:rsidRPr="00142BED">
        <w:lastRenderedPageBreak/>
        <w:t>Figure 3 shows the seasonal change in median trip length broken down by rider type. Note that the casual riders’ median trip length falls much more during the winter when compared to the members. There is also a higher degree of variability in the trips casual riders take as seen by how much larger their interquartile range is when compared with members.</w:t>
      </w:r>
    </w:p>
    <w:p w14:paraId="1272A6C7" w14:textId="1E354AC7" w:rsidR="00FE272F" w:rsidRPr="00142BED" w:rsidRDefault="00000000">
      <w:pPr>
        <w:pStyle w:val="BodyText"/>
      </w:pPr>
      <w:r w:rsidRPr="00142BED">
        <w:rPr>
          <w:b/>
          <w:bCs/>
        </w:rPr>
        <w:t>Figure 3</w:t>
      </w:r>
    </w:p>
    <w:p w14:paraId="5374EE84" w14:textId="77777777" w:rsidR="00FE272F" w:rsidRPr="00142BED" w:rsidRDefault="00000000">
      <w:pPr>
        <w:pStyle w:val="SourceCode"/>
      </w:pPr>
      <w:r w:rsidRPr="00142BED">
        <w:rPr>
          <w:rStyle w:val="FunctionTok"/>
        </w:rPr>
        <w:t>ggplot</w:t>
      </w:r>
      <w:r w:rsidRPr="00142BED">
        <w:rPr>
          <w:rStyle w:val="NormalTok"/>
        </w:rPr>
        <w:t xml:space="preserve">(mem_cas, </w:t>
      </w:r>
      <w:r w:rsidRPr="00142BED">
        <w:rPr>
          <w:rStyle w:val="FunctionTok"/>
        </w:rPr>
        <w:t>aes</w:t>
      </w:r>
      <w:r w:rsidRPr="00142BED">
        <w:rPr>
          <w:rStyle w:val="NormalTok"/>
        </w:rPr>
        <w:t>(</w:t>
      </w:r>
      <w:r w:rsidRPr="00142BED">
        <w:rPr>
          <w:rStyle w:val="AttributeTok"/>
        </w:rPr>
        <w:t>x=</w:t>
      </w:r>
      <w:r w:rsidRPr="00142BED">
        <w:rPr>
          <w:rStyle w:val="NormalTok"/>
        </w:rPr>
        <w:t xml:space="preserve">year_month2, </w:t>
      </w:r>
      <w:r w:rsidRPr="00142BED">
        <w:rPr>
          <w:rStyle w:val="AttributeTok"/>
        </w:rPr>
        <w:t>y=</w:t>
      </w:r>
      <w:r w:rsidRPr="00142BED">
        <w:rPr>
          <w:rStyle w:val="NormalTok"/>
        </w:rPr>
        <w:t xml:space="preserve">med_trip_length, </w:t>
      </w:r>
      <w:r w:rsidRPr="00142BED">
        <w:rPr>
          <w:rStyle w:val="AttributeTok"/>
        </w:rPr>
        <w:t>color =</w:t>
      </w:r>
      <w:r w:rsidRPr="00142BED">
        <w:rPr>
          <w:rStyle w:val="NormalTok"/>
        </w:rPr>
        <w:t xml:space="preserve"> rider_type)) </w:t>
      </w:r>
      <w:r w:rsidRPr="00142BED">
        <w:rPr>
          <w:rStyle w:val="SpecialCharTok"/>
        </w:rPr>
        <w:t>+</w:t>
      </w:r>
      <w:r w:rsidRPr="00142BED">
        <w:br/>
      </w:r>
      <w:r w:rsidRPr="00142BED">
        <w:rPr>
          <w:rStyle w:val="NormalTok"/>
        </w:rPr>
        <w:t xml:space="preserve">  </w:t>
      </w:r>
      <w:r w:rsidRPr="00142BED">
        <w:rPr>
          <w:rStyle w:val="FunctionTok"/>
        </w:rPr>
        <w:t>geom_crossbar</w:t>
      </w:r>
      <w:r w:rsidRPr="00142BED">
        <w:rPr>
          <w:rStyle w:val="NormalTok"/>
        </w:rPr>
        <w:t>(</w:t>
      </w:r>
      <w:r w:rsidRPr="00142BED">
        <w:rPr>
          <w:rStyle w:val="FunctionTok"/>
        </w:rPr>
        <w:t>aes</w:t>
      </w:r>
      <w:r w:rsidRPr="00142BED">
        <w:rPr>
          <w:rStyle w:val="NormalTok"/>
        </w:rPr>
        <w:t>(</w:t>
      </w:r>
      <w:r w:rsidRPr="00142BED">
        <w:rPr>
          <w:rStyle w:val="AttributeTok"/>
        </w:rPr>
        <w:t>ymin =</w:t>
      </w:r>
      <w:r w:rsidRPr="00142BED">
        <w:rPr>
          <w:rStyle w:val="NormalTok"/>
        </w:rPr>
        <w:t xml:space="preserve"> mem_cas</w:t>
      </w:r>
      <w:r w:rsidRPr="00142BED">
        <w:rPr>
          <w:rStyle w:val="SpecialCharTok"/>
        </w:rPr>
        <w:t>$</w:t>
      </w:r>
      <w:r w:rsidRPr="00142BED">
        <w:rPr>
          <w:rStyle w:val="NormalTok"/>
        </w:rPr>
        <w:t xml:space="preserve">first_quart, </w:t>
      </w:r>
      <w:r w:rsidRPr="00142BED">
        <w:rPr>
          <w:rStyle w:val="AttributeTok"/>
        </w:rPr>
        <w:t>ymax =</w:t>
      </w:r>
      <w:r w:rsidRPr="00142BED">
        <w:rPr>
          <w:rStyle w:val="NormalTok"/>
        </w:rPr>
        <w:t xml:space="preserve"> mem_cas</w:t>
      </w:r>
      <w:r w:rsidRPr="00142BED">
        <w:rPr>
          <w:rStyle w:val="SpecialCharTok"/>
        </w:rPr>
        <w:t>$</w:t>
      </w:r>
      <w:r w:rsidRPr="00142BED">
        <w:rPr>
          <w:rStyle w:val="NormalTok"/>
        </w:rPr>
        <w:t xml:space="preserve">third_quart)) </w:t>
      </w:r>
      <w:r w:rsidRPr="00142BED">
        <w:rPr>
          <w:rStyle w:val="SpecialCharTok"/>
        </w:rPr>
        <w:t>+</w:t>
      </w:r>
      <w:r w:rsidRPr="00142BED">
        <w:br/>
      </w:r>
      <w:r w:rsidRPr="00142BED">
        <w:rPr>
          <w:rStyle w:val="NormalTok"/>
        </w:rPr>
        <w:t xml:space="preserve">  </w:t>
      </w:r>
      <w:r w:rsidRPr="00142BED">
        <w:rPr>
          <w:rStyle w:val="FunctionTok"/>
        </w:rPr>
        <w:t>scale_y_continuous</w:t>
      </w:r>
      <w:r w:rsidRPr="00142BED">
        <w:rPr>
          <w:rStyle w:val="NormalTok"/>
        </w:rPr>
        <w:t>(</w:t>
      </w:r>
      <w:r w:rsidRPr="00142BED">
        <w:rPr>
          <w:rStyle w:val="AttributeTok"/>
        </w:rPr>
        <w:t>limits=</w:t>
      </w:r>
      <w:r w:rsidRPr="00142BED">
        <w:rPr>
          <w:rStyle w:val="FunctionTok"/>
        </w:rPr>
        <w:t>c</w:t>
      </w:r>
      <w:r w:rsidRPr="00142BED">
        <w:rPr>
          <w:rStyle w:val="NormalTok"/>
        </w:rPr>
        <w:t>(</w:t>
      </w:r>
      <w:r w:rsidRPr="00142BED">
        <w:rPr>
          <w:rStyle w:val="DecValTok"/>
        </w:rPr>
        <w:t>0</w:t>
      </w:r>
      <w:r w:rsidRPr="00142BED">
        <w:rPr>
          <w:rStyle w:val="NormalTok"/>
        </w:rPr>
        <w:t>,</w:t>
      </w:r>
      <w:r w:rsidRPr="00142BED">
        <w:rPr>
          <w:rStyle w:val="DecValTok"/>
        </w:rPr>
        <w:t>30</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Member vs. Casual Rider Trip Lengths"</w:t>
      </w:r>
      <w:r w:rsidRPr="00142BED">
        <w:rPr>
          <w:rStyle w:val="NormalTok"/>
        </w:rPr>
        <w:t>,</w:t>
      </w:r>
      <w:r w:rsidRPr="00142BED">
        <w:br/>
      </w:r>
      <w:r w:rsidRPr="00142BED">
        <w:rPr>
          <w:rStyle w:val="NormalTok"/>
        </w:rPr>
        <w:t xml:space="preserve">       </w:t>
      </w:r>
      <w:r w:rsidRPr="00142BED">
        <w:rPr>
          <w:rStyle w:val="AttributeTok"/>
        </w:rPr>
        <w:t>subtitle =</w:t>
      </w:r>
      <w:r w:rsidRPr="00142BED">
        <w:rPr>
          <w:rStyle w:val="NormalTok"/>
        </w:rPr>
        <w:t xml:space="preserve"> </w:t>
      </w:r>
      <w:r w:rsidRPr="00142BED">
        <w:rPr>
          <w:rStyle w:val="StringTok"/>
        </w:rPr>
        <w:t>"July 2023-June 2024"</w:t>
      </w:r>
      <w:r w:rsidRPr="00142BED">
        <w:rPr>
          <w:rStyle w:val="NormalTok"/>
        </w:rPr>
        <w:t>,</w:t>
      </w:r>
      <w:r w:rsidRPr="00142BED">
        <w:br/>
      </w:r>
      <w:r w:rsidRPr="00142BED">
        <w:rPr>
          <w:rStyle w:val="NormalTok"/>
        </w:rPr>
        <w:t xml:space="preserve">       </w:t>
      </w:r>
      <w:r w:rsidRPr="00142BED">
        <w:rPr>
          <w:rStyle w:val="AttributeTok"/>
        </w:rPr>
        <w:t>x =</w:t>
      </w:r>
      <w:r w:rsidRPr="00142BED">
        <w:rPr>
          <w:rStyle w:val="NormalTok"/>
        </w:rPr>
        <w:t xml:space="preserve"> </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 =</w:t>
      </w:r>
      <w:r w:rsidRPr="00142BED">
        <w:rPr>
          <w:rStyle w:val="NormalTok"/>
        </w:rPr>
        <w:t xml:space="preserve"> </w:t>
      </w:r>
      <w:r w:rsidRPr="00142BED">
        <w:rPr>
          <w:rStyle w:val="StringTok"/>
        </w:rPr>
        <w:t>"Median Trip Length</w:t>
      </w:r>
      <w:r w:rsidRPr="00142BED">
        <w:rPr>
          <w:rStyle w:val="SpecialCharTok"/>
        </w:rPr>
        <w:t>\n</w:t>
      </w:r>
      <w:r w:rsidRPr="00142BED">
        <w:rPr>
          <w:rStyle w:val="StringTok"/>
        </w:rPr>
        <w:t>(minutes)"</w:t>
      </w:r>
      <w:r w:rsidRPr="00142BED">
        <w:rPr>
          <w:rStyle w:val="NormalTok"/>
        </w:rPr>
        <w:t xml:space="preserve">, </w:t>
      </w:r>
      <w:r w:rsidRPr="00142BED">
        <w:br/>
      </w:r>
      <w:r w:rsidRPr="00142BED">
        <w:rPr>
          <w:rStyle w:val="NormalTok"/>
        </w:rPr>
        <w:t xml:space="preserve">       </w:t>
      </w:r>
      <w:r w:rsidRPr="00142BED">
        <w:rPr>
          <w:rStyle w:val="AttributeTok"/>
        </w:rPr>
        <w:t>color =</w:t>
      </w:r>
      <w:r w:rsidRPr="00142BED">
        <w:rPr>
          <w:rStyle w:val="NormalTok"/>
        </w:rPr>
        <w:t xml:space="preserve"> </w:t>
      </w:r>
      <w:r w:rsidRPr="00142BED">
        <w:rPr>
          <w:rStyle w:val="StringTok"/>
        </w:rPr>
        <w:t>"Rider Type"</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facet_wrap</w:t>
      </w:r>
      <w:r w:rsidRPr="00142BED">
        <w:rPr>
          <w:rStyle w:val="NormalTok"/>
        </w:rPr>
        <w:t>(</w:t>
      </w:r>
      <w:r w:rsidRPr="00142BED">
        <w:rPr>
          <w:rStyle w:val="SpecialCharTok"/>
        </w:rPr>
        <w:t>~</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NormalTok"/>
        </w:rPr>
        <w:t xml:space="preserve"> </w:t>
      </w:r>
      <w:r w:rsidRPr="00142BED">
        <w:rPr>
          <w:rStyle w:val="DecValTok"/>
        </w:rPr>
        <w:t>45</w:t>
      </w:r>
      <w:r w:rsidRPr="00142BED">
        <w:rPr>
          <w:rStyle w:val="NormalTok"/>
        </w:rPr>
        <w:t>,</w:t>
      </w:r>
      <w:r w:rsidRPr="00142BED">
        <w:br/>
      </w:r>
      <w:r w:rsidRPr="00142BED">
        <w:rPr>
          <w:rStyle w:val="NormalTok"/>
        </w:rPr>
        <w:t xml:space="preserve">                                   </w:t>
      </w:r>
      <w:r w:rsidRPr="00142BED">
        <w:rPr>
          <w:rStyle w:val="AttributeTok"/>
        </w:rPr>
        <w:t>v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r w:rsidRPr="00142BED">
        <w:rPr>
          <w:rStyle w:val="AttributeTok"/>
        </w:rPr>
        <w:t>h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r w:rsidRPr="00142BED">
        <w:rPr>
          <w:rStyle w:val="AttributeTok"/>
        </w:rPr>
        <w:t>legend.position =</w:t>
      </w:r>
      <w:r w:rsidRPr="00142BED">
        <w:rPr>
          <w:rStyle w:val="NormalTok"/>
        </w:rPr>
        <w:t xml:space="preserve"> </w:t>
      </w:r>
      <w:r w:rsidRPr="00142BED">
        <w:rPr>
          <w:rStyle w:val="StringTok"/>
        </w:rPr>
        <w:t>"none"</w:t>
      </w:r>
      <w:r w:rsidRPr="00142BED">
        <w:br/>
      </w:r>
      <w:r w:rsidRPr="00142BED">
        <w:rPr>
          <w:rStyle w:val="NormalTok"/>
        </w:rPr>
        <w:t xml:space="preserve">  )</w:t>
      </w:r>
    </w:p>
    <w:p w14:paraId="47EF3012" w14:textId="77777777" w:rsidR="00FE272F" w:rsidRPr="00142BED" w:rsidRDefault="00000000">
      <w:pPr>
        <w:pStyle w:val="FirstParagraph"/>
      </w:pPr>
      <w:r w:rsidRPr="00142BED">
        <w:rPr>
          <w:noProof/>
        </w:rPr>
        <w:drawing>
          <wp:inline distT="0" distB="0" distL="0" distR="0" wp14:anchorId="36E63848" wp14:editId="3909F90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aseStudyMarkdow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74D140" w14:textId="77777777" w:rsidR="00820C83" w:rsidRPr="00142BED" w:rsidRDefault="00820C83">
      <w:pPr>
        <w:pStyle w:val="BodyText"/>
      </w:pPr>
    </w:p>
    <w:p w14:paraId="3E13EE84" w14:textId="2221C79C" w:rsidR="00FE272F" w:rsidRPr="00142BED" w:rsidRDefault="00000000">
      <w:pPr>
        <w:pStyle w:val="BodyText"/>
      </w:pPr>
      <w:r w:rsidRPr="00142BED">
        <w:lastRenderedPageBreak/>
        <w:t xml:space="preserve">Figure 4 shows how the monthly trip count is split between members and casual riders. </w:t>
      </w:r>
      <w:r w:rsidR="0033740A" w:rsidRPr="0033740A">
        <w:t>Even though both groups experience a seasonal dip in demand, members'</w:t>
      </w:r>
      <w:r w:rsidR="0033740A">
        <w:t xml:space="preserve"> </w:t>
      </w:r>
      <w:r w:rsidR="0033740A" w:rsidRPr="0033740A">
        <w:t>trip counts decrease less in the winter compared to casual riders.</w:t>
      </w:r>
    </w:p>
    <w:p w14:paraId="6188C24D" w14:textId="77777777" w:rsidR="00142BED" w:rsidRDefault="00142BED">
      <w:pPr>
        <w:pStyle w:val="BodyText"/>
        <w:rPr>
          <w:b/>
          <w:bCs/>
        </w:rPr>
      </w:pPr>
    </w:p>
    <w:p w14:paraId="1DB21ED6" w14:textId="7C58462A" w:rsidR="00FE272F" w:rsidRPr="00142BED" w:rsidRDefault="00000000">
      <w:pPr>
        <w:pStyle w:val="BodyText"/>
      </w:pPr>
      <w:r w:rsidRPr="00142BED">
        <w:rPr>
          <w:b/>
          <w:bCs/>
        </w:rPr>
        <w:t>Figure 4</w:t>
      </w:r>
    </w:p>
    <w:p w14:paraId="5555CC43" w14:textId="77777777" w:rsidR="00FE272F" w:rsidRPr="00142BED" w:rsidRDefault="00000000">
      <w:pPr>
        <w:pStyle w:val="SourceCode"/>
      </w:pPr>
      <w:r w:rsidRPr="00142BED">
        <w:rPr>
          <w:rStyle w:val="FunctionTok"/>
        </w:rPr>
        <w:t>ggplot</w:t>
      </w:r>
      <w:r w:rsidRPr="00142BED">
        <w:rPr>
          <w:rStyle w:val="NormalTok"/>
        </w:rPr>
        <w:t xml:space="preserve">(mem_cas, </w:t>
      </w:r>
      <w:r w:rsidRPr="00142BED">
        <w:rPr>
          <w:rStyle w:val="FunctionTok"/>
        </w:rPr>
        <w:t>aes</w:t>
      </w:r>
      <w:r w:rsidRPr="00142BED">
        <w:rPr>
          <w:rStyle w:val="NormalTok"/>
        </w:rPr>
        <w:t>(</w:t>
      </w:r>
      <w:r w:rsidRPr="00142BED">
        <w:rPr>
          <w:rStyle w:val="AttributeTok"/>
        </w:rPr>
        <w:t>x=</w:t>
      </w:r>
      <w:r w:rsidRPr="00142BED">
        <w:rPr>
          <w:rStyle w:val="NormalTok"/>
        </w:rPr>
        <w:t>year_month2,</w:t>
      </w:r>
      <w:r w:rsidRPr="00142BED">
        <w:rPr>
          <w:rStyle w:val="AttributeTok"/>
        </w:rPr>
        <w:t>y=</w:t>
      </w:r>
      <w:r w:rsidRPr="00142BED">
        <w:rPr>
          <w:rStyle w:val="NormalTok"/>
        </w:rPr>
        <w:t xml:space="preserve">trip_count, </w:t>
      </w:r>
      <w:r w:rsidRPr="00142BED">
        <w:rPr>
          <w:rStyle w:val="AttributeTok"/>
        </w:rPr>
        <w:t>fill =</w:t>
      </w:r>
      <w:r w:rsidRPr="00142BED">
        <w:rPr>
          <w:rStyle w:val="NormalTok"/>
        </w:rPr>
        <w:t xml:space="preserve"> rider_type)) </w:t>
      </w:r>
      <w:r w:rsidRPr="00142BED">
        <w:rPr>
          <w:rStyle w:val="SpecialCharTok"/>
        </w:rPr>
        <w:t>+</w:t>
      </w:r>
      <w:r w:rsidRPr="00142BED">
        <w:br/>
      </w:r>
      <w:r w:rsidRPr="00142BED">
        <w:rPr>
          <w:rStyle w:val="NormalTok"/>
        </w:rPr>
        <w:t xml:space="preserve">  </w:t>
      </w:r>
      <w:r w:rsidRPr="00142BED">
        <w:rPr>
          <w:rStyle w:val="FunctionTok"/>
        </w:rPr>
        <w:t>geom_col</w:t>
      </w:r>
      <w:r w:rsidRPr="00142BED">
        <w:rPr>
          <w:rStyle w:val="NormalTok"/>
        </w:rPr>
        <w:t>(</w:t>
      </w:r>
      <w:r w:rsidRPr="00142BED">
        <w:rPr>
          <w:rStyle w:val="AttributeTok"/>
        </w:rPr>
        <w:t>width =</w:t>
      </w:r>
      <w:r w:rsidRPr="00142BED">
        <w:rPr>
          <w:rStyle w:val="NormalTok"/>
        </w:rPr>
        <w:t xml:space="preserve"> </w:t>
      </w:r>
      <w:r w:rsidRPr="00142BED">
        <w:rPr>
          <w:rStyle w:val="DecValTok"/>
        </w:rPr>
        <w:t>20</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Trip Count By Month and Rider Type"</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July 2023-July 2024"</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Trip Count"</w:t>
      </w:r>
      <w:r w:rsidRPr="00142BED">
        <w:rPr>
          <w:rStyle w:val="NormalTok"/>
        </w:rPr>
        <w:t>,</w:t>
      </w:r>
      <w:r w:rsidRPr="00142BED">
        <w:br/>
      </w:r>
      <w:r w:rsidRPr="00142BED">
        <w:rPr>
          <w:rStyle w:val="NormalTok"/>
        </w:rPr>
        <w:t xml:space="preserve">       </w:t>
      </w:r>
      <w:r w:rsidRPr="00142BED">
        <w:rPr>
          <w:rStyle w:val="AttributeTok"/>
        </w:rPr>
        <w:t>fill =</w:t>
      </w:r>
      <w:r w:rsidRPr="00142BED">
        <w:rPr>
          <w:rStyle w:val="NormalTok"/>
        </w:rPr>
        <w:t xml:space="preserve"> </w:t>
      </w:r>
      <w:r w:rsidRPr="00142BED">
        <w:rPr>
          <w:rStyle w:val="StringTok"/>
        </w:rPr>
        <w:t>"Rider Type"</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DecValTok"/>
        </w:rPr>
        <w:t>45</w:t>
      </w:r>
      <w:r w:rsidRPr="00142BED">
        <w:rPr>
          <w:rStyle w:val="NormalTok"/>
        </w:rPr>
        <w:t xml:space="preserve">, </w:t>
      </w:r>
      <w:r w:rsidRPr="00142BED">
        <w:rPr>
          <w:rStyle w:val="AttributeTok"/>
        </w:rPr>
        <w:t>vjust =</w:t>
      </w:r>
      <w:r w:rsidRPr="00142BED">
        <w:rPr>
          <w:rStyle w:val="NormalTok"/>
        </w:rPr>
        <w:t xml:space="preserve"> </w:t>
      </w:r>
      <w:r w:rsidRPr="00142BED">
        <w:rPr>
          <w:rStyle w:val="DecValTok"/>
        </w:rPr>
        <w:t>1</w:t>
      </w:r>
      <w:r w:rsidRPr="00142BED">
        <w:rPr>
          <w:rStyle w:val="NormalTok"/>
        </w:rPr>
        <w:t xml:space="preserve">, </w:t>
      </w:r>
      <w:r w:rsidRPr="00142BED">
        <w:rPr>
          <w:rStyle w:val="AttributeTok"/>
        </w:rPr>
        <w:t>h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r w:rsidRPr="00142BED">
        <w:rPr>
          <w:rStyle w:val="AttributeTok"/>
        </w:rPr>
        <w:t>axis.text.y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NormalTok"/>
        </w:rPr>
        <w:t xml:space="preserve"> </w:t>
      </w:r>
      <w:r w:rsidRPr="00142BED">
        <w:rPr>
          <w:rStyle w:val="DecValTok"/>
        </w:rPr>
        <w:t>45</w:t>
      </w:r>
      <w:r w:rsidRPr="00142BED">
        <w:rPr>
          <w:rStyle w:val="NormalTok"/>
        </w:rPr>
        <w:t>)</w:t>
      </w:r>
      <w:r w:rsidRPr="00142BED">
        <w:br/>
      </w:r>
      <w:r w:rsidRPr="00142BED">
        <w:rPr>
          <w:rStyle w:val="NormalTok"/>
        </w:rPr>
        <w:t xml:space="preserve">  )</w:t>
      </w:r>
    </w:p>
    <w:p w14:paraId="5789FBFB" w14:textId="77777777" w:rsidR="00FE272F" w:rsidRPr="00142BED" w:rsidRDefault="00000000">
      <w:pPr>
        <w:pStyle w:val="FirstParagraph"/>
      </w:pPr>
      <w:r w:rsidRPr="00142BED">
        <w:rPr>
          <w:noProof/>
        </w:rPr>
        <w:drawing>
          <wp:inline distT="0" distB="0" distL="0" distR="0" wp14:anchorId="4EA23C7B" wp14:editId="40F71F7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aseStudyMarkdown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F9FAE9" w14:textId="77777777" w:rsidR="00820C83" w:rsidRPr="00142BED" w:rsidRDefault="00820C83">
      <w:pPr>
        <w:pStyle w:val="BodyText"/>
      </w:pPr>
    </w:p>
    <w:p w14:paraId="2B668761" w14:textId="77777777" w:rsidR="00820C83" w:rsidRPr="00142BED" w:rsidRDefault="00820C83">
      <w:pPr>
        <w:pStyle w:val="BodyText"/>
      </w:pPr>
    </w:p>
    <w:p w14:paraId="019815AF" w14:textId="77777777" w:rsidR="00820C83" w:rsidRPr="00142BED" w:rsidRDefault="00820C83">
      <w:pPr>
        <w:pStyle w:val="BodyText"/>
      </w:pPr>
    </w:p>
    <w:p w14:paraId="59B7D44C" w14:textId="77777777" w:rsidR="00142BED" w:rsidRDefault="00142BED">
      <w:pPr>
        <w:pStyle w:val="BodyText"/>
      </w:pPr>
    </w:p>
    <w:p w14:paraId="6394BDA0" w14:textId="43DB9389" w:rsidR="00FE272F" w:rsidRPr="00142BED" w:rsidRDefault="00000000">
      <w:pPr>
        <w:pStyle w:val="BodyText"/>
      </w:pPr>
      <w:r w:rsidRPr="00142BED">
        <w:lastRenderedPageBreak/>
        <w:t>In Figure 5, I wanted to accentuate this difference, so I plotted the monthly percent of total rides by rider type. The members’ share of rides goes up during the winter. So far, we have only seen rates go down in the winter. This insight helps us know what part of the year we might be more likely to reach our target customer base, the casual rider. Not only do casual riders’ trips decrease during the winter, but because they decrease at a higher rate than members, their share of the monthly rides also goes down.</w:t>
      </w:r>
    </w:p>
    <w:p w14:paraId="5C9BF77D" w14:textId="77777777" w:rsidR="00142BED" w:rsidRDefault="00142BED">
      <w:pPr>
        <w:pStyle w:val="BodyText"/>
        <w:rPr>
          <w:b/>
          <w:bCs/>
        </w:rPr>
      </w:pPr>
    </w:p>
    <w:p w14:paraId="5C3B7D1D" w14:textId="5692E65A" w:rsidR="00FE272F" w:rsidRPr="00142BED" w:rsidRDefault="00000000">
      <w:pPr>
        <w:pStyle w:val="BodyText"/>
      </w:pPr>
      <w:r w:rsidRPr="00142BED">
        <w:rPr>
          <w:b/>
          <w:bCs/>
        </w:rPr>
        <w:t>Figure 5</w:t>
      </w:r>
    </w:p>
    <w:p w14:paraId="713BA124" w14:textId="77777777" w:rsidR="00FE272F" w:rsidRPr="00142BED" w:rsidRDefault="00000000">
      <w:pPr>
        <w:pStyle w:val="SourceCode"/>
      </w:pPr>
      <w:r w:rsidRPr="00142BED">
        <w:rPr>
          <w:rStyle w:val="FunctionTok"/>
        </w:rPr>
        <w:t>ggplot</w:t>
      </w:r>
      <w:r w:rsidRPr="00142BED">
        <w:rPr>
          <w:rStyle w:val="NormalTok"/>
        </w:rPr>
        <w:t xml:space="preserve">(mem_cas, </w:t>
      </w:r>
      <w:r w:rsidRPr="00142BED">
        <w:rPr>
          <w:rStyle w:val="FunctionTok"/>
        </w:rPr>
        <w:t>aes</w:t>
      </w:r>
      <w:r w:rsidRPr="00142BED">
        <w:rPr>
          <w:rStyle w:val="NormalTok"/>
        </w:rPr>
        <w:t>(</w:t>
      </w:r>
      <w:r w:rsidRPr="00142BED">
        <w:rPr>
          <w:rStyle w:val="AttributeTok"/>
        </w:rPr>
        <w:t>x =</w:t>
      </w:r>
      <w:r w:rsidRPr="00142BED">
        <w:rPr>
          <w:rStyle w:val="NormalTok"/>
        </w:rPr>
        <w:t xml:space="preserve"> year_month2, </w:t>
      </w:r>
      <w:r w:rsidRPr="00142BED">
        <w:rPr>
          <w:rStyle w:val="AttributeTok"/>
        </w:rPr>
        <w:t>y =</w:t>
      </w:r>
      <w:r w:rsidRPr="00142BED">
        <w:rPr>
          <w:rStyle w:val="NormalTok"/>
        </w:rPr>
        <w:t xml:space="preserve"> percent, </w:t>
      </w:r>
      <w:r w:rsidRPr="00142BED">
        <w:rPr>
          <w:rStyle w:val="AttributeTok"/>
        </w:rPr>
        <w:t>color =</w:t>
      </w:r>
      <w:r w:rsidRPr="00142BED">
        <w:rPr>
          <w:rStyle w:val="NormalTok"/>
        </w:rPr>
        <w:t xml:space="preserve"> rider_type)) </w:t>
      </w:r>
      <w:r w:rsidRPr="00142BED">
        <w:rPr>
          <w:rStyle w:val="SpecialCharTok"/>
        </w:rPr>
        <w:t>+</w:t>
      </w:r>
      <w:r w:rsidRPr="00142BED">
        <w:br/>
      </w:r>
      <w:r w:rsidRPr="00142BED">
        <w:rPr>
          <w:rStyle w:val="NormalTok"/>
        </w:rPr>
        <w:t xml:space="preserve">  </w:t>
      </w:r>
      <w:r w:rsidRPr="00142BED">
        <w:rPr>
          <w:rStyle w:val="FunctionTok"/>
        </w:rPr>
        <w:t>geom_poin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geom_line</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ylim</w:t>
      </w:r>
      <w:r w:rsidRPr="00142BED">
        <w:rPr>
          <w:rStyle w:val="NormalTok"/>
        </w:rPr>
        <w:t>(</w:t>
      </w:r>
      <w:r w:rsidRPr="00142BED">
        <w:rPr>
          <w:rStyle w:val="DecValTok"/>
        </w:rPr>
        <w:t>0</w:t>
      </w:r>
      <w:r w:rsidRPr="00142BED">
        <w:rPr>
          <w:rStyle w:val="NormalTok"/>
        </w:rPr>
        <w:t>,</w:t>
      </w:r>
      <w:r w:rsidRPr="00142BED">
        <w:rPr>
          <w:rStyle w:val="DecValTok"/>
        </w:rPr>
        <w:t>100</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Percent of Total Rides by Rider Type"</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Percent of Total Rides"</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July 2023-June 2024"</w:t>
      </w:r>
      <w:r w:rsidRPr="00142BED">
        <w:rPr>
          <w:rStyle w:val="NormalTok"/>
        </w:rPr>
        <w:t>,</w:t>
      </w:r>
      <w:r w:rsidRPr="00142BED">
        <w:br/>
      </w:r>
      <w:r w:rsidRPr="00142BED">
        <w:rPr>
          <w:rStyle w:val="NormalTok"/>
        </w:rPr>
        <w:t xml:space="preserve">       </w:t>
      </w:r>
      <w:r w:rsidRPr="00142BED">
        <w:rPr>
          <w:rStyle w:val="AttributeTok"/>
        </w:rPr>
        <w:t>color =</w:t>
      </w:r>
      <w:r w:rsidRPr="00142BED">
        <w:rPr>
          <w:rStyle w:val="NormalTok"/>
        </w:rPr>
        <w:t xml:space="preserve"> </w:t>
      </w:r>
      <w:r w:rsidRPr="00142BED">
        <w:rPr>
          <w:rStyle w:val="StringTok"/>
        </w:rPr>
        <w:t>"Rider Type"</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 =</w:t>
      </w:r>
      <w:r w:rsidRPr="00142BED">
        <w:rPr>
          <w:rStyle w:val="NormalTok"/>
        </w:rPr>
        <w:t xml:space="preserve"> </w:t>
      </w:r>
      <w:r w:rsidRPr="00142BED">
        <w:rPr>
          <w:rStyle w:val="DecValTok"/>
        </w:rPr>
        <w:t>45</w:t>
      </w:r>
      <w:r w:rsidRPr="00142BED">
        <w:rPr>
          <w:rStyle w:val="NormalTok"/>
        </w:rPr>
        <w:t xml:space="preserve">, </w:t>
      </w:r>
      <w:r w:rsidRPr="00142BED">
        <w:rPr>
          <w:rStyle w:val="AttributeTok"/>
        </w:rPr>
        <w:t>hjust =</w:t>
      </w:r>
      <w:r w:rsidRPr="00142BED">
        <w:rPr>
          <w:rStyle w:val="NormalTok"/>
        </w:rPr>
        <w:t xml:space="preserve"> </w:t>
      </w:r>
      <w:r w:rsidRPr="00142BED">
        <w:rPr>
          <w:rStyle w:val="DecValTok"/>
        </w:rPr>
        <w:t>1</w:t>
      </w:r>
      <w:r w:rsidRPr="00142BED">
        <w:rPr>
          <w:rStyle w:val="NormalTok"/>
        </w:rPr>
        <w:t>)</w:t>
      </w:r>
      <w:r w:rsidRPr="00142BED">
        <w:br/>
      </w:r>
      <w:r w:rsidRPr="00142BED">
        <w:rPr>
          <w:rStyle w:val="NormalTok"/>
        </w:rPr>
        <w:t xml:space="preserve">  )</w:t>
      </w:r>
    </w:p>
    <w:p w14:paraId="17A1D997" w14:textId="77777777" w:rsidR="00FE272F" w:rsidRPr="00142BED" w:rsidRDefault="00000000">
      <w:pPr>
        <w:pStyle w:val="FirstParagraph"/>
      </w:pPr>
      <w:r w:rsidRPr="00142BED">
        <w:rPr>
          <w:noProof/>
        </w:rPr>
        <w:drawing>
          <wp:inline distT="0" distB="0" distL="0" distR="0" wp14:anchorId="637ED778" wp14:editId="141CFC2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aseStudyMarkdown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7420F2" w14:textId="77777777" w:rsidR="00820C83" w:rsidRPr="00142BED" w:rsidRDefault="00820C83">
      <w:pPr>
        <w:pStyle w:val="Heading5"/>
      </w:pPr>
      <w:bookmarkStart w:id="5" w:name="comparing-groups-by-bike-type"/>
      <w:bookmarkEnd w:id="4"/>
    </w:p>
    <w:p w14:paraId="4507DC94" w14:textId="77777777" w:rsidR="00820C83" w:rsidRPr="00142BED" w:rsidRDefault="00820C83" w:rsidP="00820C83">
      <w:pPr>
        <w:pStyle w:val="BodyText"/>
      </w:pPr>
    </w:p>
    <w:p w14:paraId="4EC1C7C7" w14:textId="77777777" w:rsidR="00142BED" w:rsidRDefault="00142BED">
      <w:pPr>
        <w:pStyle w:val="Heading5"/>
      </w:pPr>
    </w:p>
    <w:p w14:paraId="372544E8" w14:textId="66726CB8" w:rsidR="00FE272F" w:rsidRPr="00142BED" w:rsidRDefault="00000000">
      <w:pPr>
        <w:pStyle w:val="Heading5"/>
      </w:pPr>
      <w:r w:rsidRPr="00142BED">
        <w:t>Comparing Groups by Bike Type</w:t>
      </w:r>
    </w:p>
    <w:p w14:paraId="2BD143F6" w14:textId="77777777" w:rsidR="00FE272F" w:rsidRDefault="00000000">
      <w:pPr>
        <w:pStyle w:val="FirstParagraph"/>
      </w:pPr>
      <w:r w:rsidRPr="00142BED">
        <w:t xml:space="preserve">The next variable I chose to consider was the </w:t>
      </w:r>
      <w:r w:rsidRPr="00142BED">
        <w:rPr>
          <w:b/>
          <w:bCs/>
        </w:rPr>
        <w:t>bike_type</w:t>
      </w:r>
      <w:r w:rsidRPr="00142BED">
        <w:t>. First, I grouped by the month, rider type, and type of bike. Then, I removed outliers in the data labeled “docked_bike”. It only showed up in two months of the casual riders’ data and was a very small percent that did not affect the trends whether included or excluded. I calculated a trip count for each item I grouped by, and then ungrouped. Regrouping without the rideable type allowed me to calculate the percent of trips taken on classic bikes vs. electric bikes broken down by month and rider type.</w:t>
      </w:r>
    </w:p>
    <w:p w14:paraId="2F21D9E7" w14:textId="77777777" w:rsidR="00142BED" w:rsidRPr="00142BED" w:rsidRDefault="00142BED" w:rsidP="00142BED">
      <w:pPr>
        <w:pStyle w:val="BodyText"/>
      </w:pPr>
    </w:p>
    <w:p w14:paraId="1628F961" w14:textId="77777777" w:rsidR="00FE272F" w:rsidRPr="00142BED" w:rsidRDefault="00000000">
      <w:pPr>
        <w:pStyle w:val="SourceCode"/>
      </w:pPr>
      <w:r w:rsidRPr="00142BED">
        <w:rPr>
          <w:rStyle w:val="NormalTok"/>
        </w:rPr>
        <w:t xml:space="preserve">df_ana </w:t>
      </w:r>
      <w:r w:rsidRPr="00142BED">
        <w:rPr>
          <w:rStyle w:val="OtherTok"/>
        </w:rPr>
        <w:t>&lt;-</w:t>
      </w:r>
      <w:r w:rsidRPr="00142BED">
        <w:rPr>
          <w:rStyle w:val="NormalTok"/>
        </w:rPr>
        <w:t xml:space="preserve"> df_proc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filter</w:t>
      </w:r>
      <w:r w:rsidRPr="00142BED">
        <w:rPr>
          <w:rStyle w:val="NormalTok"/>
        </w:rPr>
        <w:t>(</w:t>
      </w:r>
      <w:r w:rsidRPr="00142BED">
        <w:rPr>
          <w:rStyle w:val="FunctionTok"/>
        </w:rPr>
        <w:t>between</w:t>
      </w:r>
      <w:r w:rsidRPr="00142BED">
        <w:rPr>
          <w:rStyle w:val="NormalTok"/>
        </w:rPr>
        <w:t xml:space="preserve">(trip_length, </w:t>
      </w:r>
      <w:r w:rsidRPr="00142BED">
        <w:rPr>
          <w:rStyle w:val="DecValTok"/>
        </w:rPr>
        <w:t>0</w:t>
      </w:r>
      <w:r w:rsidRPr="00142BED">
        <w:rPr>
          <w:rStyle w:val="NormalTok"/>
        </w:rPr>
        <w:t xml:space="preserve">, </w:t>
      </w:r>
      <w:r w:rsidRPr="00142BED">
        <w:rPr>
          <w:rStyle w:val="DecValTok"/>
        </w:rPr>
        <w:t>1440</w:t>
      </w:r>
      <w:r w:rsidRPr="00142BED">
        <w:rPr>
          <w:rStyle w:val="NormalTok"/>
        </w:rPr>
        <w:t xml:space="preserve">)) </w:t>
      </w:r>
      <w:r w:rsidRPr="00142BED">
        <w:rPr>
          <w:rStyle w:val="SpecialCharTok"/>
        </w:rPr>
        <w:t>%&gt;%</w:t>
      </w:r>
      <w:r w:rsidRPr="00142BED">
        <w:br/>
      </w:r>
      <w:r w:rsidRPr="00142BED">
        <w:rPr>
          <w:rStyle w:val="NormalTok"/>
        </w:rPr>
        <w:t xml:space="preserve">  </w:t>
      </w:r>
      <w:r w:rsidRPr="00142BED">
        <w:rPr>
          <w:rStyle w:val="FunctionTok"/>
        </w:rPr>
        <w:t>select</w:t>
      </w:r>
      <w:r w:rsidRPr="00142BED">
        <w:rPr>
          <w:rStyle w:val="NormalTok"/>
        </w:rPr>
        <w:t xml:space="preserve">(rider_type, bike_type, year_month2, trip_length) </w:t>
      </w:r>
      <w:r w:rsidRPr="00142BED">
        <w:rPr>
          <w:rStyle w:val="SpecialCharTok"/>
        </w:rPr>
        <w:t>%&gt;%</w:t>
      </w:r>
      <w:r w:rsidRPr="00142BED">
        <w:br/>
      </w:r>
      <w:r w:rsidRPr="00142BED">
        <w:rPr>
          <w:rStyle w:val="NormalTok"/>
        </w:rPr>
        <w:t xml:space="preserve">  </w:t>
      </w:r>
      <w:r w:rsidRPr="00142BED">
        <w:rPr>
          <w:rStyle w:val="FunctionTok"/>
        </w:rPr>
        <w:t>group_by</w:t>
      </w:r>
      <w:r w:rsidRPr="00142BED">
        <w:rPr>
          <w:rStyle w:val="NormalTok"/>
        </w:rPr>
        <w:t xml:space="preserve">(year_month2, rider_type, bike_type) </w:t>
      </w:r>
      <w:r w:rsidRPr="00142BED">
        <w:rPr>
          <w:rStyle w:val="SpecialCharTok"/>
        </w:rPr>
        <w:t>%&gt;%</w:t>
      </w:r>
      <w:r w:rsidRPr="00142BED">
        <w:br/>
      </w:r>
      <w:r w:rsidRPr="00142BED">
        <w:rPr>
          <w:rStyle w:val="NormalTok"/>
        </w:rPr>
        <w:t xml:space="preserve">  </w:t>
      </w:r>
      <w:r w:rsidRPr="00142BED">
        <w:rPr>
          <w:rStyle w:val="FunctionTok"/>
        </w:rPr>
        <w:t>filter</w:t>
      </w:r>
      <w:r w:rsidRPr="00142BED">
        <w:rPr>
          <w:rStyle w:val="NormalTok"/>
        </w:rPr>
        <w:t>(bike_type</w:t>
      </w:r>
      <w:r w:rsidRPr="00142BED">
        <w:rPr>
          <w:rStyle w:val="SpecialCharTok"/>
        </w:rPr>
        <w:t>!=</w:t>
      </w:r>
      <w:r w:rsidRPr="00142BED">
        <w:rPr>
          <w:rStyle w:val="StringTok"/>
        </w:rPr>
        <w:t>"docked_bike"</w:t>
      </w:r>
      <w:r w:rsidRPr="00142BED">
        <w:rPr>
          <w:rStyle w:val="NormalTok"/>
        </w:rPr>
        <w:t xml:space="preserve">)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summarize</w:t>
      </w:r>
      <w:r w:rsidRPr="00142BED">
        <w:rPr>
          <w:rStyle w:val="NormalTok"/>
        </w:rPr>
        <w:t>(</w:t>
      </w:r>
      <w:r w:rsidRPr="00142BED">
        <w:rPr>
          <w:rStyle w:val="AttributeTok"/>
        </w:rPr>
        <w:t>trips=</w:t>
      </w:r>
      <w:r w:rsidRPr="00142BED">
        <w:rPr>
          <w:rStyle w:val="FunctionTok"/>
        </w:rPr>
        <w:t>n</w:t>
      </w:r>
      <w:r w:rsidRPr="00142BED">
        <w:rPr>
          <w:rStyle w:val="NormalTok"/>
        </w:rPr>
        <w:t xml:space="preserve">()) </w:t>
      </w:r>
      <w:r w:rsidRPr="00142BED">
        <w:rPr>
          <w:rStyle w:val="SpecialCharTok"/>
        </w:rPr>
        <w:t>%&gt;%</w:t>
      </w:r>
      <w:r w:rsidRPr="00142BED">
        <w:br/>
      </w:r>
      <w:r w:rsidRPr="00142BED">
        <w:rPr>
          <w:rStyle w:val="NormalTok"/>
        </w:rPr>
        <w:t xml:space="preserve">  </w:t>
      </w:r>
      <w:r w:rsidRPr="00142BED">
        <w:rPr>
          <w:rStyle w:val="FunctionTok"/>
        </w:rPr>
        <w:t>ungroup</w:t>
      </w:r>
      <w:r w:rsidRPr="00142BED">
        <w:rPr>
          <w:rStyle w:val="NormalTok"/>
        </w:rPr>
        <w:t xml:space="preserve">()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group_by</w:t>
      </w:r>
      <w:r w:rsidRPr="00142BED">
        <w:rPr>
          <w:rStyle w:val="NormalTok"/>
        </w:rPr>
        <w:t xml:space="preserve">(rider_type, year_month2)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mutate</w:t>
      </w:r>
      <w:r w:rsidRPr="00142BED">
        <w:rPr>
          <w:rStyle w:val="NormalTok"/>
        </w:rPr>
        <w:t>(</w:t>
      </w:r>
      <w:r w:rsidRPr="00142BED">
        <w:rPr>
          <w:rStyle w:val="AttributeTok"/>
        </w:rPr>
        <w:t>totalbygroup =</w:t>
      </w:r>
      <w:r w:rsidRPr="00142BED">
        <w:rPr>
          <w:rStyle w:val="NormalTok"/>
        </w:rPr>
        <w:t xml:space="preserve"> </w:t>
      </w:r>
      <w:r w:rsidRPr="00142BED">
        <w:rPr>
          <w:rStyle w:val="FunctionTok"/>
        </w:rPr>
        <w:t>sum</w:t>
      </w:r>
      <w:r w:rsidRPr="00142BED">
        <w:rPr>
          <w:rStyle w:val="NormalTok"/>
        </w:rPr>
        <w:t xml:space="preserve">(trips))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mutate</w:t>
      </w:r>
      <w:r w:rsidRPr="00142BED">
        <w:rPr>
          <w:rStyle w:val="NormalTok"/>
        </w:rPr>
        <w:t>(</w:t>
      </w:r>
      <w:r w:rsidRPr="00142BED">
        <w:rPr>
          <w:rStyle w:val="AttributeTok"/>
        </w:rPr>
        <w:t>percent =</w:t>
      </w:r>
      <w:r w:rsidRPr="00142BED">
        <w:rPr>
          <w:rStyle w:val="NormalTok"/>
        </w:rPr>
        <w:t xml:space="preserve"> trips</w:t>
      </w:r>
      <w:r w:rsidRPr="00142BED">
        <w:rPr>
          <w:rStyle w:val="SpecialCharTok"/>
        </w:rPr>
        <w:t>/</w:t>
      </w:r>
      <w:r w:rsidRPr="00142BED">
        <w:rPr>
          <w:rStyle w:val="NormalTok"/>
        </w:rPr>
        <w:t>totalbygroup)</w:t>
      </w:r>
    </w:p>
    <w:p w14:paraId="3CF3BCE1" w14:textId="77777777" w:rsidR="00FE272F" w:rsidRPr="00142BED" w:rsidRDefault="00000000">
      <w:pPr>
        <w:pStyle w:val="SourceCode"/>
      </w:pPr>
      <w:r w:rsidRPr="00142BED">
        <w:rPr>
          <w:rStyle w:val="VerbatimChar"/>
        </w:rPr>
        <w:t>## `summarise()` has grouped output by 'year_month2', 'rider_type'. You can</w:t>
      </w:r>
      <w:r w:rsidRPr="00142BED">
        <w:br/>
      </w:r>
      <w:r w:rsidRPr="00142BED">
        <w:rPr>
          <w:rStyle w:val="VerbatimChar"/>
        </w:rPr>
        <w:t>## override using the `.groups` argument.</w:t>
      </w:r>
    </w:p>
    <w:p w14:paraId="4E9651F2" w14:textId="77777777" w:rsidR="00820C83" w:rsidRPr="00142BED" w:rsidRDefault="00820C83">
      <w:pPr>
        <w:pStyle w:val="FirstParagraph"/>
      </w:pPr>
    </w:p>
    <w:p w14:paraId="0CC92F41" w14:textId="40B1432B" w:rsidR="00820C83" w:rsidRPr="00142BED" w:rsidRDefault="00820C83" w:rsidP="00820C83">
      <w:pPr>
        <w:pStyle w:val="FirstParagraph"/>
      </w:pPr>
      <w:r w:rsidRPr="00142BED">
        <w:t>Notice that casual riders and members behave similarly when choosing the kind of bike they want throughout the year. Even though there is no clear or consistent trend as with seasonal demand, both groups behave almost identically.</w:t>
      </w:r>
    </w:p>
    <w:p w14:paraId="6AD6EA51" w14:textId="77777777" w:rsidR="00820C83" w:rsidRPr="00142BED" w:rsidRDefault="00820C83" w:rsidP="00820C83">
      <w:pPr>
        <w:pStyle w:val="FirstParagraph"/>
      </w:pPr>
    </w:p>
    <w:p w14:paraId="74E3D243" w14:textId="1D268C09" w:rsidR="00FE272F" w:rsidRPr="00142BED" w:rsidRDefault="00000000" w:rsidP="00820C83">
      <w:pPr>
        <w:pStyle w:val="FirstParagraph"/>
      </w:pPr>
      <w:r w:rsidRPr="00142BED">
        <w:rPr>
          <w:b/>
          <w:bCs/>
        </w:rPr>
        <w:t>Figure 6</w:t>
      </w:r>
    </w:p>
    <w:p w14:paraId="63065A89" w14:textId="77777777" w:rsidR="00FE272F" w:rsidRPr="00142BED" w:rsidRDefault="00000000">
      <w:pPr>
        <w:pStyle w:val="SourceCode"/>
      </w:pPr>
      <w:r w:rsidRPr="00142BED">
        <w:rPr>
          <w:rStyle w:val="FunctionTok"/>
        </w:rPr>
        <w:t>ggplot</w:t>
      </w:r>
      <w:r w:rsidRPr="00142BED">
        <w:rPr>
          <w:rStyle w:val="NormalTok"/>
        </w:rPr>
        <w:t xml:space="preserve">(df_ana, </w:t>
      </w:r>
      <w:r w:rsidRPr="00142BED">
        <w:rPr>
          <w:rStyle w:val="FunctionTok"/>
        </w:rPr>
        <w:t>aes</w:t>
      </w:r>
      <w:r w:rsidRPr="00142BED">
        <w:rPr>
          <w:rStyle w:val="NormalTok"/>
        </w:rPr>
        <w:t>(</w:t>
      </w:r>
      <w:r w:rsidRPr="00142BED">
        <w:rPr>
          <w:rStyle w:val="AttributeTok"/>
        </w:rPr>
        <w:t>x=</w:t>
      </w:r>
      <w:r w:rsidRPr="00142BED">
        <w:rPr>
          <w:rStyle w:val="NormalTok"/>
        </w:rPr>
        <w:t>year_month2,</w:t>
      </w:r>
      <w:r w:rsidRPr="00142BED">
        <w:rPr>
          <w:rStyle w:val="AttributeTok"/>
        </w:rPr>
        <w:t>y=</w:t>
      </w:r>
      <w:r w:rsidRPr="00142BED">
        <w:rPr>
          <w:rStyle w:val="NormalTok"/>
        </w:rPr>
        <w:t>percent,</w:t>
      </w:r>
      <w:r w:rsidRPr="00142BED">
        <w:rPr>
          <w:rStyle w:val="AttributeTok"/>
        </w:rPr>
        <w:t>fill=</w:t>
      </w:r>
      <w:r w:rsidRPr="00142BED">
        <w:rPr>
          <w:rStyle w:val="NormalTok"/>
        </w:rPr>
        <w:t xml:space="preserve">bike_type)) </w:t>
      </w:r>
      <w:r w:rsidRPr="00142BED">
        <w:rPr>
          <w:rStyle w:val="SpecialCharTok"/>
        </w:rPr>
        <w:t>+</w:t>
      </w:r>
      <w:r w:rsidRPr="00142BED">
        <w:br/>
      </w:r>
      <w:r w:rsidRPr="00142BED">
        <w:rPr>
          <w:rStyle w:val="NormalTok"/>
        </w:rPr>
        <w:t xml:space="preserve">  </w:t>
      </w:r>
      <w:r w:rsidRPr="00142BED">
        <w:rPr>
          <w:rStyle w:val="FunctionTok"/>
        </w:rPr>
        <w:t>geom_col</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facet_wrap</w:t>
      </w:r>
      <w:r w:rsidRPr="00142BED">
        <w:rPr>
          <w:rStyle w:val="NormalTok"/>
        </w:rPr>
        <w:t>(</w:t>
      </w:r>
      <w:r w:rsidRPr="00142BED">
        <w:rPr>
          <w:rStyle w:val="SpecialCharTok"/>
        </w:rPr>
        <w:t>~</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Percent Share of Electric vs Classic Bikes"</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July 2023-June 2024"</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Time"</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Percent"</w:t>
      </w:r>
      <w:r w:rsidRPr="00142BED">
        <w:rPr>
          <w:rStyle w:val="NormalTok"/>
        </w:rPr>
        <w:t>,</w:t>
      </w:r>
      <w:r w:rsidRPr="00142BED">
        <w:br/>
      </w:r>
      <w:r w:rsidRPr="00142BED">
        <w:rPr>
          <w:rStyle w:val="NormalTok"/>
        </w:rPr>
        <w:t xml:space="preserve">       </w:t>
      </w:r>
      <w:r w:rsidRPr="00142BED">
        <w:rPr>
          <w:rStyle w:val="AttributeTok"/>
        </w:rPr>
        <w:t>fill=</w:t>
      </w:r>
      <w:r w:rsidRPr="00142BED">
        <w:rPr>
          <w:rStyle w:val="StringTok"/>
        </w:rPr>
        <w:t>"Bike Type"</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 =</w:t>
      </w:r>
      <w:r w:rsidRPr="00142BED">
        <w:rPr>
          <w:rStyle w:val="NormalTok"/>
        </w:rPr>
        <w:t xml:space="preserve"> </w:t>
      </w:r>
      <w:r w:rsidRPr="00142BED">
        <w:rPr>
          <w:rStyle w:val="FunctionTok"/>
        </w:rPr>
        <w:t>element_text</w:t>
      </w:r>
      <w:r w:rsidRPr="00142BED">
        <w:rPr>
          <w:rStyle w:val="NormalTok"/>
        </w:rPr>
        <w:t>(</w:t>
      </w:r>
      <w:r w:rsidRPr="00142BED">
        <w:rPr>
          <w:rStyle w:val="AttributeTok"/>
        </w:rPr>
        <w:t>angle=</w:t>
      </w:r>
      <w:r w:rsidRPr="00142BED">
        <w:rPr>
          <w:rStyle w:val="DecValTok"/>
        </w:rPr>
        <w:t>45</w:t>
      </w:r>
      <w:r w:rsidRPr="00142BED">
        <w:rPr>
          <w:rStyle w:val="NormalTok"/>
        </w:rPr>
        <w:t xml:space="preserve">, </w:t>
      </w:r>
      <w:r w:rsidRPr="00142BED">
        <w:rPr>
          <w:rStyle w:val="AttributeTok"/>
        </w:rPr>
        <w:t>hjust=</w:t>
      </w:r>
      <w:r w:rsidRPr="00142BED">
        <w:rPr>
          <w:rStyle w:val="DecValTok"/>
        </w:rPr>
        <w:t>1</w:t>
      </w:r>
      <w:r w:rsidRPr="00142BED">
        <w:rPr>
          <w:rStyle w:val="NormalTok"/>
        </w:rPr>
        <w:t>)</w:t>
      </w:r>
      <w:r w:rsidRPr="00142BED">
        <w:br/>
      </w:r>
      <w:r w:rsidRPr="00142BED">
        <w:rPr>
          <w:rStyle w:val="NormalTok"/>
        </w:rPr>
        <w:t xml:space="preserve">  )</w:t>
      </w:r>
    </w:p>
    <w:p w14:paraId="05CC1FE7" w14:textId="77777777" w:rsidR="00FE272F" w:rsidRPr="00142BED" w:rsidRDefault="00000000">
      <w:pPr>
        <w:pStyle w:val="FirstParagraph"/>
      </w:pPr>
      <w:r w:rsidRPr="00142BED">
        <w:rPr>
          <w:noProof/>
        </w:rPr>
        <w:lastRenderedPageBreak/>
        <w:drawing>
          <wp:inline distT="0" distB="0" distL="0" distR="0" wp14:anchorId="37010FD2" wp14:editId="3EC8CDF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aseStudyMarkdown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4208BC" w14:textId="77777777" w:rsidR="00142BED" w:rsidRDefault="00142BED">
      <w:pPr>
        <w:pStyle w:val="Heading5"/>
      </w:pPr>
      <w:bookmarkStart w:id="6" w:name="comparing-groups-of-day-of-the-week"/>
      <w:bookmarkEnd w:id="5"/>
    </w:p>
    <w:p w14:paraId="6FB48559" w14:textId="77777777" w:rsidR="00142BED" w:rsidRDefault="00142BED">
      <w:pPr>
        <w:pStyle w:val="Heading5"/>
      </w:pPr>
    </w:p>
    <w:p w14:paraId="02F08423" w14:textId="0455EEBD" w:rsidR="00FE272F" w:rsidRPr="00142BED" w:rsidRDefault="00000000">
      <w:pPr>
        <w:pStyle w:val="Heading5"/>
      </w:pPr>
      <w:r w:rsidRPr="00142BED">
        <w:t>Comparing Groups of Day of the Week</w:t>
      </w:r>
    </w:p>
    <w:p w14:paraId="6009F46D" w14:textId="77777777" w:rsidR="00FE272F" w:rsidRDefault="00000000">
      <w:pPr>
        <w:pStyle w:val="FirstParagraph"/>
      </w:pPr>
      <w:r w:rsidRPr="00142BED">
        <w:t>Lastly, I considered that members and casual riders may not ride at the same rates depending on the day of the week. First, I selected the rider type, weekday, and trip length. I grouped by weekday and rider type, then I calculated the median trip length and trip count.</w:t>
      </w:r>
    </w:p>
    <w:p w14:paraId="76C38364" w14:textId="77777777" w:rsidR="00D821C0" w:rsidRPr="00D821C0" w:rsidRDefault="00D821C0" w:rsidP="00D821C0">
      <w:pPr>
        <w:pStyle w:val="BodyText"/>
      </w:pPr>
    </w:p>
    <w:p w14:paraId="78F2DEE6" w14:textId="77777777" w:rsidR="00FE272F" w:rsidRPr="00142BED" w:rsidRDefault="00000000">
      <w:pPr>
        <w:pStyle w:val="SourceCode"/>
      </w:pPr>
      <w:r w:rsidRPr="00142BED">
        <w:rPr>
          <w:rStyle w:val="NormalTok"/>
        </w:rPr>
        <w:t xml:space="preserve">df_ana2 </w:t>
      </w:r>
      <w:r w:rsidRPr="00142BED">
        <w:rPr>
          <w:rStyle w:val="OtherTok"/>
        </w:rPr>
        <w:t>&lt;-</w:t>
      </w:r>
      <w:r w:rsidRPr="00142BED">
        <w:rPr>
          <w:rStyle w:val="NormalTok"/>
        </w:rPr>
        <w:t xml:space="preserve"> df_proc </w:t>
      </w:r>
      <w:r w:rsidRPr="00142BED">
        <w:rPr>
          <w:rStyle w:val="SpecialCharTok"/>
        </w:rPr>
        <w:t>%&gt;%</w:t>
      </w:r>
      <w:r w:rsidRPr="00142BED">
        <w:br/>
      </w:r>
      <w:r w:rsidRPr="00142BED">
        <w:rPr>
          <w:rStyle w:val="NormalTok"/>
        </w:rPr>
        <w:t xml:space="preserve">  </w:t>
      </w:r>
      <w:r w:rsidRPr="00142BED">
        <w:rPr>
          <w:rStyle w:val="FunctionTok"/>
        </w:rPr>
        <w:t>select</w:t>
      </w:r>
      <w:r w:rsidRPr="00142BED">
        <w:rPr>
          <w:rStyle w:val="NormalTok"/>
        </w:rPr>
        <w:t xml:space="preserve">(rider_type, weekday, trip_length) </w:t>
      </w:r>
      <w:r w:rsidRPr="00142BED">
        <w:rPr>
          <w:rStyle w:val="SpecialCharTok"/>
        </w:rPr>
        <w:t>%&gt;%</w:t>
      </w:r>
      <w:r w:rsidRPr="00142BED">
        <w:rPr>
          <w:rStyle w:val="NormalTok"/>
        </w:rPr>
        <w:t xml:space="preserve"> </w:t>
      </w:r>
      <w:r w:rsidRPr="00142BED">
        <w:br/>
      </w:r>
      <w:r w:rsidRPr="00142BED">
        <w:rPr>
          <w:rStyle w:val="NormalTok"/>
        </w:rPr>
        <w:t xml:space="preserve">  </w:t>
      </w:r>
      <w:r w:rsidRPr="00142BED">
        <w:rPr>
          <w:rStyle w:val="FunctionTok"/>
        </w:rPr>
        <w:t>group_by</w:t>
      </w:r>
      <w:r w:rsidRPr="00142BED">
        <w:rPr>
          <w:rStyle w:val="NormalTok"/>
        </w:rPr>
        <w:t xml:space="preserve">(weekday, rider_type) </w:t>
      </w:r>
      <w:r w:rsidRPr="00142BED">
        <w:rPr>
          <w:rStyle w:val="SpecialCharTok"/>
        </w:rPr>
        <w:t>%&gt;%</w:t>
      </w:r>
      <w:r w:rsidRPr="00142BED">
        <w:br/>
      </w:r>
      <w:r w:rsidRPr="00142BED">
        <w:rPr>
          <w:rStyle w:val="NormalTok"/>
        </w:rPr>
        <w:t xml:space="preserve">  </w:t>
      </w:r>
      <w:r w:rsidRPr="00142BED">
        <w:rPr>
          <w:rStyle w:val="FunctionTok"/>
        </w:rPr>
        <w:t>summarise</w:t>
      </w:r>
      <w:r w:rsidRPr="00142BED">
        <w:rPr>
          <w:rStyle w:val="NormalTok"/>
        </w:rPr>
        <w:t>(</w:t>
      </w:r>
      <w:r w:rsidRPr="00142BED">
        <w:rPr>
          <w:rStyle w:val="AttributeTok"/>
        </w:rPr>
        <w:t>trip_count =</w:t>
      </w:r>
      <w:r w:rsidRPr="00142BED">
        <w:rPr>
          <w:rStyle w:val="NormalTok"/>
        </w:rPr>
        <w:t xml:space="preserve"> </w:t>
      </w:r>
      <w:r w:rsidRPr="00142BED">
        <w:rPr>
          <w:rStyle w:val="FunctionTok"/>
        </w:rPr>
        <w:t>n</w:t>
      </w:r>
      <w:r w:rsidRPr="00142BED">
        <w:rPr>
          <w:rStyle w:val="NormalTok"/>
        </w:rPr>
        <w:t>(),</w:t>
      </w:r>
      <w:r w:rsidRPr="00142BED">
        <w:br/>
      </w:r>
      <w:r w:rsidRPr="00142BED">
        <w:rPr>
          <w:rStyle w:val="NormalTok"/>
        </w:rPr>
        <w:t xml:space="preserve">            </w:t>
      </w:r>
      <w:r w:rsidRPr="00142BED">
        <w:rPr>
          <w:rStyle w:val="AttributeTok"/>
        </w:rPr>
        <w:t>med_trip_length =</w:t>
      </w:r>
      <w:r w:rsidRPr="00142BED">
        <w:rPr>
          <w:rStyle w:val="NormalTok"/>
        </w:rPr>
        <w:t xml:space="preserve"> </w:t>
      </w:r>
      <w:r w:rsidRPr="00142BED">
        <w:rPr>
          <w:rStyle w:val="FunctionTok"/>
        </w:rPr>
        <w:t>median</w:t>
      </w:r>
      <w:r w:rsidRPr="00142BED">
        <w:rPr>
          <w:rStyle w:val="NormalTok"/>
        </w:rPr>
        <w:t>(trip_length))</w:t>
      </w:r>
    </w:p>
    <w:p w14:paraId="185E2494" w14:textId="77777777" w:rsidR="00FE272F" w:rsidRPr="00142BED" w:rsidRDefault="00000000">
      <w:pPr>
        <w:pStyle w:val="SourceCode"/>
      </w:pPr>
      <w:r w:rsidRPr="00142BED">
        <w:rPr>
          <w:rStyle w:val="VerbatimChar"/>
        </w:rPr>
        <w:t>## `summarise()` has grouped output by 'weekday'. You can override using the</w:t>
      </w:r>
      <w:r w:rsidRPr="00142BED">
        <w:br/>
      </w:r>
      <w:r w:rsidRPr="00142BED">
        <w:rPr>
          <w:rStyle w:val="VerbatimChar"/>
        </w:rPr>
        <w:t>## `.groups` argument.</w:t>
      </w:r>
    </w:p>
    <w:p w14:paraId="53593182" w14:textId="77777777" w:rsidR="00142BED" w:rsidRDefault="00142BED">
      <w:pPr>
        <w:pStyle w:val="FirstParagraph"/>
      </w:pPr>
    </w:p>
    <w:p w14:paraId="6C71823E" w14:textId="77777777" w:rsidR="00D821C0" w:rsidRDefault="00D821C0">
      <w:pPr>
        <w:pStyle w:val="FirstParagraph"/>
      </w:pPr>
    </w:p>
    <w:p w14:paraId="6EAE0187" w14:textId="45947C4D" w:rsidR="00FE272F" w:rsidRPr="00142BED" w:rsidRDefault="00000000">
      <w:pPr>
        <w:pStyle w:val="FirstParagraph"/>
      </w:pPr>
      <w:r w:rsidRPr="00142BED">
        <w:lastRenderedPageBreak/>
        <w:t>The data about median trip length by weekday and rider type confirms the stability of member behavior throughout the week and shows that casual riders take longer trips on weekends.</w:t>
      </w:r>
    </w:p>
    <w:p w14:paraId="4CD312B2" w14:textId="77777777" w:rsidR="00820C83" w:rsidRPr="00142BED" w:rsidRDefault="00820C83">
      <w:pPr>
        <w:pStyle w:val="BodyText"/>
        <w:rPr>
          <w:b/>
          <w:bCs/>
        </w:rPr>
      </w:pPr>
    </w:p>
    <w:p w14:paraId="247D87FD" w14:textId="29020052" w:rsidR="00FE272F" w:rsidRPr="00142BED" w:rsidRDefault="00000000">
      <w:pPr>
        <w:pStyle w:val="BodyText"/>
      </w:pPr>
      <w:r w:rsidRPr="00142BED">
        <w:rPr>
          <w:b/>
          <w:bCs/>
        </w:rPr>
        <w:t>Figure 7</w:t>
      </w:r>
    </w:p>
    <w:p w14:paraId="7ED6B6C5" w14:textId="77777777" w:rsidR="00FE272F" w:rsidRPr="00142BED" w:rsidRDefault="00000000">
      <w:pPr>
        <w:pStyle w:val="SourceCode"/>
      </w:pPr>
      <w:r w:rsidRPr="00142BED">
        <w:rPr>
          <w:rStyle w:val="FunctionTok"/>
        </w:rPr>
        <w:t>ggplot</w:t>
      </w:r>
      <w:r w:rsidRPr="00142BED">
        <w:rPr>
          <w:rStyle w:val="NormalTok"/>
        </w:rPr>
        <w:t xml:space="preserve">(df_ana2, </w:t>
      </w:r>
      <w:r w:rsidRPr="00142BED">
        <w:rPr>
          <w:rStyle w:val="FunctionTok"/>
        </w:rPr>
        <w:t>aes</w:t>
      </w:r>
      <w:r w:rsidRPr="00142BED">
        <w:rPr>
          <w:rStyle w:val="NormalTok"/>
        </w:rPr>
        <w:t>(</w:t>
      </w:r>
      <w:r w:rsidRPr="00142BED">
        <w:rPr>
          <w:rStyle w:val="AttributeTok"/>
        </w:rPr>
        <w:t>x=</w:t>
      </w:r>
      <w:r w:rsidRPr="00142BED">
        <w:rPr>
          <w:rStyle w:val="NormalTok"/>
        </w:rPr>
        <w:t xml:space="preserve">weekday, </w:t>
      </w:r>
      <w:r w:rsidRPr="00142BED">
        <w:rPr>
          <w:rStyle w:val="AttributeTok"/>
        </w:rPr>
        <w:t>y=</w:t>
      </w:r>
      <w:r w:rsidRPr="00142BED">
        <w:rPr>
          <w:rStyle w:val="NormalTok"/>
        </w:rPr>
        <w:t xml:space="preserve">med_trip_length, </w:t>
      </w:r>
      <w:r w:rsidRPr="00142BED">
        <w:rPr>
          <w:rStyle w:val="AttributeTok"/>
        </w:rPr>
        <w:t>fill=</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geom_col</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facet_wrap</w:t>
      </w:r>
      <w:r w:rsidRPr="00142BED">
        <w:rPr>
          <w:rStyle w:val="NormalTok"/>
        </w:rPr>
        <w:t>(</w:t>
      </w:r>
      <w:r w:rsidRPr="00142BED">
        <w:rPr>
          <w:rStyle w:val="SpecialCharTok"/>
        </w:rPr>
        <w:t>~</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Trip Count by Weekday and Rider Type"</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from July 2023-June 2024 Data"</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Day of the Week"</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Median Trip Length"</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w:t>
      </w:r>
      <w:r w:rsidRPr="00142BED">
        <w:rPr>
          <w:rStyle w:val="FunctionTok"/>
        </w:rPr>
        <w:t>element_text</w:t>
      </w:r>
      <w:r w:rsidRPr="00142BED">
        <w:rPr>
          <w:rStyle w:val="NormalTok"/>
        </w:rPr>
        <w:t>(</w:t>
      </w:r>
      <w:r w:rsidRPr="00142BED">
        <w:rPr>
          <w:rStyle w:val="AttributeTok"/>
        </w:rPr>
        <w:t>angle=</w:t>
      </w:r>
      <w:r w:rsidRPr="00142BED">
        <w:rPr>
          <w:rStyle w:val="DecValTok"/>
        </w:rPr>
        <w:t>45</w:t>
      </w:r>
      <w:r w:rsidRPr="00142BED">
        <w:rPr>
          <w:rStyle w:val="NormalTok"/>
        </w:rPr>
        <w:t>,</w:t>
      </w:r>
      <w:r w:rsidRPr="00142BED">
        <w:br/>
      </w:r>
      <w:r w:rsidRPr="00142BED">
        <w:rPr>
          <w:rStyle w:val="NormalTok"/>
        </w:rPr>
        <w:t xml:space="preserve">                                 </w:t>
      </w:r>
      <w:r w:rsidRPr="00142BED">
        <w:rPr>
          <w:rStyle w:val="AttributeTok"/>
        </w:rPr>
        <w:t>hjust=</w:t>
      </w:r>
      <w:r w:rsidRPr="00142BED">
        <w:rPr>
          <w:rStyle w:val="FloatTok"/>
        </w:rPr>
        <w:t>1.2</w:t>
      </w:r>
      <w:r w:rsidRPr="00142BED">
        <w:rPr>
          <w:rStyle w:val="NormalTok"/>
        </w:rPr>
        <w:t>,</w:t>
      </w:r>
      <w:r w:rsidRPr="00142BED">
        <w:br/>
      </w:r>
      <w:r w:rsidRPr="00142BED">
        <w:rPr>
          <w:rStyle w:val="NormalTok"/>
        </w:rPr>
        <w:t xml:space="preserve">                                 </w:t>
      </w:r>
      <w:r w:rsidRPr="00142BED">
        <w:rPr>
          <w:rStyle w:val="AttributeTok"/>
        </w:rPr>
        <w:t>vjust=</w:t>
      </w:r>
      <w:r w:rsidRPr="00142BED">
        <w:rPr>
          <w:rStyle w:val="FloatTok"/>
        </w:rPr>
        <w:t>1.2</w:t>
      </w:r>
      <w:r w:rsidRPr="00142BED">
        <w:rPr>
          <w:rStyle w:val="NormalTok"/>
        </w:rPr>
        <w:t>),</w:t>
      </w:r>
      <w:r w:rsidRPr="00142BED">
        <w:br/>
      </w:r>
      <w:r w:rsidRPr="00142BED">
        <w:rPr>
          <w:rStyle w:val="NormalTok"/>
        </w:rPr>
        <w:t xml:space="preserve">        </w:t>
      </w:r>
      <w:r w:rsidRPr="00142BED">
        <w:rPr>
          <w:rStyle w:val="AttributeTok"/>
        </w:rPr>
        <w:t>legend.position=</w:t>
      </w:r>
      <w:r w:rsidRPr="00142BED">
        <w:rPr>
          <w:rStyle w:val="NormalTok"/>
        </w:rPr>
        <w:t xml:space="preserve"> </w:t>
      </w:r>
      <w:r w:rsidRPr="00142BED">
        <w:rPr>
          <w:rStyle w:val="StringTok"/>
        </w:rPr>
        <w:t>"none"</w:t>
      </w:r>
      <w:r w:rsidRPr="00142BED">
        <w:br/>
      </w:r>
      <w:r w:rsidRPr="00142BED">
        <w:rPr>
          <w:rStyle w:val="NormalTok"/>
        </w:rPr>
        <w:t xml:space="preserve">  )</w:t>
      </w:r>
    </w:p>
    <w:p w14:paraId="0E2E96CF" w14:textId="77777777" w:rsidR="00FE272F" w:rsidRPr="00142BED" w:rsidRDefault="00000000">
      <w:pPr>
        <w:pStyle w:val="FirstParagraph"/>
      </w:pPr>
      <w:r w:rsidRPr="00142BED">
        <w:rPr>
          <w:noProof/>
        </w:rPr>
        <w:drawing>
          <wp:inline distT="0" distB="0" distL="0" distR="0" wp14:anchorId="38928567" wp14:editId="68147FE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eStudyMarkdown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6EF49D" w14:textId="77777777" w:rsidR="00D821C0" w:rsidRDefault="00D821C0">
      <w:pPr>
        <w:pStyle w:val="BodyText"/>
      </w:pPr>
    </w:p>
    <w:p w14:paraId="4973DC38" w14:textId="77777777" w:rsidR="00D821C0" w:rsidRDefault="00D821C0">
      <w:pPr>
        <w:pStyle w:val="BodyText"/>
      </w:pPr>
    </w:p>
    <w:p w14:paraId="7406CBDD" w14:textId="77777777" w:rsidR="00D821C0" w:rsidRDefault="00D821C0">
      <w:pPr>
        <w:pStyle w:val="BodyText"/>
      </w:pPr>
    </w:p>
    <w:p w14:paraId="2C5C44C3" w14:textId="73A15BCF" w:rsidR="00FE272F" w:rsidRPr="00142BED" w:rsidRDefault="00000000">
      <w:pPr>
        <w:pStyle w:val="BodyText"/>
      </w:pPr>
      <w:r w:rsidRPr="00142BED">
        <w:lastRenderedPageBreak/>
        <w:t xml:space="preserve">The data on trip count by weekday and rider type shows that members and casual riders behave oppositely; members ride more often during the week while casual riders show </w:t>
      </w:r>
      <w:proofErr w:type="gramStart"/>
      <w:r w:rsidRPr="00142BED">
        <w:t>an</w:t>
      </w:r>
      <w:proofErr w:type="gramEnd"/>
      <w:r w:rsidRPr="00142BED">
        <w:t xml:space="preserve"> drastic increase in trips on Saturdays and Sundays only.</w:t>
      </w:r>
    </w:p>
    <w:p w14:paraId="04707A47" w14:textId="77777777" w:rsidR="00D821C0" w:rsidRDefault="00D821C0">
      <w:pPr>
        <w:pStyle w:val="BodyText"/>
        <w:rPr>
          <w:b/>
          <w:bCs/>
        </w:rPr>
      </w:pPr>
    </w:p>
    <w:p w14:paraId="6AC6C434" w14:textId="525E3DAA" w:rsidR="00FE272F" w:rsidRPr="00142BED" w:rsidRDefault="00000000">
      <w:pPr>
        <w:pStyle w:val="BodyText"/>
      </w:pPr>
      <w:r w:rsidRPr="00142BED">
        <w:rPr>
          <w:b/>
          <w:bCs/>
        </w:rPr>
        <w:t>Figure 8</w:t>
      </w:r>
    </w:p>
    <w:p w14:paraId="6661F726" w14:textId="77777777" w:rsidR="00FE272F" w:rsidRPr="00142BED" w:rsidRDefault="00000000">
      <w:pPr>
        <w:pStyle w:val="SourceCode"/>
      </w:pPr>
      <w:r w:rsidRPr="00142BED">
        <w:rPr>
          <w:rStyle w:val="FunctionTok"/>
        </w:rPr>
        <w:t>ggplot</w:t>
      </w:r>
      <w:r w:rsidRPr="00142BED">
        <w:rPr>
          <w:rStyle w:val="NormalTok"/>
        </w:rPr>
        <w:t xml:space="preserve">(df_ana2, </w:t>
      </w:r>
      <w:r w:rsidRPr="00142BED">
        <w:rPr>
          <w:rStyle w:val="FunctionTok"/>
        </w:rPr>
        <w:t>aes</w:t>
      </w:r>
      <w:r w:rsidRPr="00142BED">
        <w:rPr>
          <w:rStyle w:val="NormalTok"/>
        </w:rPr>
        <w:t>(</w:t>
      </w:r>
      <w:r w:rsidRPr="00142BED">
        <w:rPr>
          <w:rStyle w:val="AttributeTok"/>
        </w:rPr>
        <w:t>x=</w:t>
      </w:r>
      <w:r w:rsidRPr="00142BED">
        <w:rPr>
          <w:rStyle w:val="NormalTok"/>
        </w:rPr>
        <w:t xml:space="preserve">weekday, </w:t>
      </w:r>
      <w:r w:rsidRPr="00142BED">
        <w:rPr>
          <w:rStyle w:val="AttributeTok"/>
        </w:rPr>
        <w:t>y=</w:t>
      </w:r>
      <w:r w:rsidRPr="00142BED">
        <w:rPr>
          <w:rStyle w:val="NormalTok"/>
        </w:rPr>
        <w:t xml:space="preserve">trip_count, </w:t>
      </w:r>
      <w:r w:rsidRPr="00142BED">
        <w:rPr>
          <w:rStyle w:val="AttributeTok"/>
        </w:rPr>
        <w:t>fill=</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geom_col</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facet_wrap</w:t>
      </w:r>
      <w:r w:rsidRPr="00142BED">
        <w:rPr>
          <w:rStyle w:val="NormalTok"/>
        </w:rPr>
        <w:t>(</w:t>
      </w:r>
      <w:r w:rsidRPr="00142BED">
        <w:rPr>
          <w:rStyle w:val="SpecialCharTok"/>
        </w:rPr>
        <w:t>~</w:t>
      </w:r>
      <w:r w:rsidRPr="00142BED">
        <w:rPr>
          <w:rStyle w:val="NormalTok"/>
        </w:rPr>
        <w:t xml:space="preserve">rider_type) </w:t>
      </w:r>
      <w:r w:rsidRPr="00142BED">
        <w:rPr>
          <w:rStyle w:val="SpecialCharTok"/>
        </w:rPr>
        <w:t>+</w:t>
      </w:r>
      <w:r w:rsidRPr="00142BED">
        <w:br/>
      </w:r>
      <w:r w:rsidRPr="00142BED">
        <w:rPr>
          <w:rStyle w:val="NormalTok"/>
        </w:rPr>
        <w:t xml:space="preserve">  </w:t>
      </w:r>
      <w:r w:rsidRPr="00142BED">
        <w:rPr>
          <w:rStyle w:val="FunctionTok"/>
        </w:rPr>
        <w:t>labs</w:t>
      </w:r>
      <w:r w:rsidRPr="00142BED">
        <w:rPr>
          <w:rStyle w:val="NormalTok"/>
        </w:rPr>
        <w:t>(</w:t>
      </w:r>
      <w:r w:rsidRPr="00142BED">
        <w:rPr>
          <w:rStyle w:val="AttributeTok"/>
        </w:rPr>
        <w:t>title=</w:t>
      </w:r>
      <w:r w:rsidRPr="00142BED">
        <w:rPr>
          <w:rStyle w:val="StringTok"/>
        </w:rPr>
        <w:t>"Trip Count by Weekday and Rider Type"</w:t>
      </w:r>
      <w:r w:rsidRPr="00142BED">
        <w:rPr>
          <w:rStyle w:val="NormalTok"/>
        </w:rPr>
        <w:t>,</w:t>
      </w:r>
      <w:r w:rsidRPr="00142BED">
        <w:br/>
      </w:r>
      <w:r w:rsidRPr="00142BED">
        <w:rPr>
          <w:rStyle w:val="NormalTok"/>
        </w:rPr>
        <w:t xml:space="preserve">       </w:t>
      </w:r>
      <w:r w:rsidRPr="00142BED">
        <w:rPr>
          <w:rStyle w:val="AttributeTok"/>
        </w:rPr>
        <w:t>subtitle=</w:t>
      </w:r>
      <w:r w:rsidRPr="00142BED">
        <w:rPr>
          <w:rStyle w:val="StringTok"/>
        </w:rPr>
        <w:t>"from July 2023-June 2024 Data"</w:t>
      </w:r>
      <w:r w:rsidRPr="00142BED">
        <w:rPr>
          <w:rStyle w:val="NormalTok"/>
        </w:rPr>
        <w:t>,</w:t>
      </w:r>
      <w:r w:rsidRPr="00142BED">
        <w:br/>
      </w:r>
      <w:r w:rsidRPr="00142BED">
        <w:rPr>
          <w:rStyle w:val="NormalTok"/>
        </w:rPr>
        <w:t xml:space="preserve">       </w:t>
      </w:r>
      <w:r w:rsidRPr="00142BED">
        <w:rPr>
          <w:rStyle w:val="AttributeTok"/>
        </w:rPr>
        <w:t>x=</w:t>
      </w:r>
      <w:r w:rsidRPr="00142BED">
        <w:rPr>
          <w:rStyle w:val="StringTok"/>
        </w:rPr>
        <w:t>"Day of the Week"</w:t>
      </w:r>
      <w:r w:rsidRPr="00142BED">
        <w:rPr>
          <w:rStyle w:val="NormalTok"/>
        </w:rPr>
        <w:t>,</w:t>
      </w:r>
      <w:r w:rsidRPr="00142BED">
        <w:br/>
      </w:r>
      <w:r w:rsidRPr="00142BED">
        <w:rPr>
          <w:rStyle w:val="NormalTok"/>
        </w:rPr>
        <w:t xml:space="preserve">       </w:t>
      </w:r>
      <w:r w:rsidRPr="00142BED">
        <w:rPr>
          <w:rStyle w:val="AttributeTok"/>
        </w:rPr>
        <w:t>y=</w:t>
      </w:r>
      <w:r w:rsidRPr="00142BED">
        <w:rPr>
          <w:rStyle w:val="StringTok"/>
        </w:rPr>
        <w:t>"Trip Coun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_light</w:t>
      </w:r>
      <w:r w:rsidRPr="00142BED">
        <w:rPr>
          <w:rStyle w:val="NormalTok"/>
        </w:rPr>
        <w:t xml:space="preserve">() </w:t>
      </w:r>
      <w:r w:rsidRPr="00142BED">
        <w:rPr>
          <w:rStyle w:val="SpecialCharTok"/>
        </w:rPr>
        <w:t>+</w:t>
      </w:r>
      <w:r w:rsidRPr="00142BED">
        <w:br/>
      </w:r>
      <w:r w:rsidRPr="00142BED">
        <w:rPr>
          <w:rStyle w:val="NormalTok"/>
        </w:rPr>
        <w:t xml:space="preserve">  </w:t>
      </w:r>
      <w:r w:rsidRPr="00142BED">
        <w:rPr>
          <w:rStyle w:val="FunctionTok"/>
        </w:rPr>
        <w:t>theme</w:t>
      </w:r>
      <w:r w:rsidRPr="00142BED">
        <w:rPr>
          <w:rStyle w:val="NormalTok"/>
        </w:rPr>
        <w:t>(</w:t>
      </w:r>
      <w:r w:rsidRPr="00142BED">
        <w:rPr>
          <w:rStyle w:val="AttributeTok"/>
        </w:rPr>
        <w:t>axis.text.x=</w:t>
      </w:r>
      <w:r w:rsidRPr="00142BED">
        <w:rPr>
          <w:rStyle w:val="FunctionTok"/>
        </w:rPr>
        <w:t>element_text</w:t>
      </w:r>
      <w:r w:rsidRPr="00142BED">
        <w:rPr>
          <w:rStyle w:val="NormalTok"/>
        </w:rPr>
        <w:t>(</w:t>
      </w:r>
      <w:r w:rsidRPr="00142BED">
        <w:rPr>
          <w:rStyle w:val="AttributeTok"/>
        </w:rPr>
        <w:t>angle=</w:t>
      </w:r>
      <w:r w:rsidRPr="00142BED">
        <w:rPr>
          <w:rStyle w:val="DecValTok"/>
        </w:rPr>
        <w:t>45</w:t>
      </w:r>
      <w:r w:rsidRPr="00142BED">
        <w:rPr>
          <w:rStyle w:val="NormalTok"/>
        </w:rPr>
        <w:t>,</w:t>
      </w:r>
      <w:r w:rsidRPr="00142BED">
        <w:br/>
      </w:r>
      <w:r w:rsidRPr="00142BED">
        <w:rPr>
          <w:rStyle w:val="NormalTok"/>
        </w:rPr>
        <w:t xml:space="preserve">                                 </w:t>
      </w:r>
      <w:r w:rsidRPr="00142BED">
        <w:rPr>
          <w:rStyle w:val="AttributeTok"/>
        </w:rPr>
        <w:t>hjust=</w:t>
      </w:r>
      <w:r w:rsidRPr="00142BED">
        <w:rPr>
          <w:rStyle w:val="FloatTok"/>
        </w:rPr>
        <w:t>1.2</w:t>
      </w:r>
      <w:r w:rsidRPr="00142BED">
        <w:rPr>
          <w:rStyle w:val="NormalTok"/>
        </w:rPr>
        <w:t>,</w:t>
      </w:r>
      <w:r w:rsidRPr="00142BED">
        <w:br/>
      </w:r>
      <w:r w:rsidRPr="00142BED">
        <w:rPr>
          <w:rStyle w:val="NormalTok"/>
        </w:rPr>
        <w:t xml:space="preserve">                                 </w:t>
      </w:r>
      <w:r w:rsidRPr="00142BED">
        <w:rPr>
          <w:rStyle w:val="AttributeTok"/>
        </w:rPr>
        <w:t>vjust=</w:t>
      </w:r>
      <w:r w:rsidRPr="00142BED">
        <w:rPr>
          <w:rStyle w:val="FloatTok"/>
        </w:rPr>
        <w:t>1.2</w:t>
      </w:r>
      <w:r w:rsidRPr="00142BED">
        <w:rPr>
          <w:rStyle w:val="NormalTok"/>
        </w:rPr>
        <w:t>),</w:t>
      </w:r>
      <w:r w:rsidRPr="00142BED">
        <w:br/>
      </w:r>
      <w:r w:rsidRPr="00142BED">
        <w:rPr>
          <w:rStyle w:val="NormalTok"/>
        </w:rPr>
        <w:t xml:space="preserve">        </w:t>
      </w:r>
      <w:r w:rsidRPr="00142BED">
        <w:rPr>
          <w:rStyle w:val="AttributeTok"/>
        </w:rPr>
        <w:t>legend.position=</w:t>
      </w:r>
      <w:r w:rsidRPr="00142BED">
        <w:rPr>
          <w:rStyle w:val="NormalTok"/>
        </w:rPr>
        <w:t xml:space="preserve"> </w:t>
      </w:r>
      <w:r w:rsidRPr="00142BED">
        <w:rPr>
          <w:rStyle w:val="StringTok"/>
        </w:rPr>
        <w:t>"none"</w:t>
      </w:r>
      <w:r w:rsidRPr="00142BED">
        <w:br/>
      </w:r>
      <w:r w:rsidRPr="00142BED">
        <w:rPr>
          <w:rStyle w:val="NormalTok"/>
        </w:rPr>
        <w:t xml:space="preserve">        )</w:t>
      </w:r>
    </w:p>
    <w:p w14:paraId="57535B2C" w14:textId="77777777" w:rsidR="00FE272F" w:rsidRPr="00142BED" w:rsidRDefault="00000000">
      <w:pPr>
        <w:pStyle w:val="FirstParagraph"/>
      </w:pPr>
      <w:r w:rsidRPr="00142BED">
        <w:rPr>
          <w:noProof/>
        </w:rPr>
        <w:drawing>
          <wp:inline distT="0" distB="0" distL="0" distR="0" wp14:anchorId="757AD52B" wp14:editId="0450CB2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aseStudyMarkdown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E4BA84A" w14:textId="77777777" w:rsidR="00D821C0" w:rsidRDefault="00D821C0">
      <w:pPr>
        <w:pStyle w:val="BodyText"/>
      </w:pPr>
    </w:p>
    <w:p w14:paraId="0D7C3C49" w14:textId="77777777" w:rsidR="00D821C0" w:rsidRDefault="00D821C0">
      <w:pPr>
        <w:pStyle w:val="BodyText"/>
      </w:pPr>
    </w:p>
    <w:p w14:paraId="0AC0998F" w14:textId="77777777" w:rsidR="00D821C0" w:rsidRDefault="00D821C0">
      <w:pPr>
        <w:pStyle w:val="BodyText"/>
      </w:pPr>
    </w:p>
    <w:p w14:paraId="33DD962E" w14:textId="7221838C" w:rsidR="00FE272F" w:rsidRPr="00142BED" w:rsidRDefault="00000000">
      <w:pPr>
        <w:pStyle w:val="BodyText"/>
      </w:pPr>
      <w:r w:rsidRPr="00142BED">
        <w:lastRenderedPageBreak/>
        <w:t>Although the data do not explicitly tell us whether each ride was taken for commute or for leisure, the trends we observe allow us to make evidence-based inferences. Commuting happens for most people during the week and less often on weekends. The fact that members take more trips during the week, coupled with the fact that they behave more consistently throughout the year than casual riders, is evidence to suggest that members are more likely to use Cyclistic bikes for commute. This consistency implies some level of necessity for a portion of our members. Casual riders take many more trips on Saturdays and Sundays than they do during the week, and they tend to be much more variable in their need for Cyclistic’s services depending on the time of year. This variability implies that casual riders are more likely to ride for convenience or leisure than out of necessity.</w:t>
      </w:r>
    </w:p>
    <w:p w14:paraId="5051485F" w14:textId="77777777" w:rsidR="00D821C0" w:rsidRDefault="00D821C0">
      <w:pPr>
        <w:pStyle w:val="Heading3"/>
      </w:pPr>
      <w:bookmarkStart w:id="7" w:name="recommendations"/>
      <w:bookmarkEnd w:id="3"/>
      <w:bookmarkEnd w:id="6"/>
    </w:p>
    <w:p w14:paraId="56D72B77" w14:textId="19CFB4A1" w:rsidR="00FE272F" w:rsidRPr="00142BED" w:rsidRDefault="00000000">
      <w:pPr>
        <w:pStyle w:val="Heading3"/>
      </w:pPr>
      <w:r w:rsidRPr="00142BED">
        <w:t>Recommendations</w:t>
      </w:r>
    </w:p>
    <w:p w14:paraId="17AB5C62" w14:textId="77777777" w:rsidR="00FE272F" w:rsidRPr="00142BED" w:rsidRDefault="00000000">
      <w:pPr>
        <w:pStyle w:val="FirstParagraph"/>
      </w:pPr>
      <w:r w:rsidRPr="00142BED">
        <w:t>With the dataset I had available to me, I analyzed the differences between Cyclistic members and casual riders. There were some notable patterns in the data that led me to three recommendations:</w:t>
      </w:r>
    </w:p>
    <w:p w14:paraId="2403E183" w14:textId="77777777" w:rsidR="00FE272F" w:rsidRPr="00142BED" w:rsidRDefault="00000000">
      <w:pPr>
        <w:pStyle w:val="Compact"/>
        <w:numPr>
          <w:ilvl w:val="0"/>
          <w:numId w:val="2"/>
        </w:numPr>
      </w:pPr>
      <w:r w:rsidRPr="00142BED">
        <w:t>The marketing team should advertise to casual riders from early May through August.</w:t>
      </w:r>
    </w:p>
    <w:p w14:paraId="43EF2420" w14:textId="77777777" w:rsidR="00FE272F" w:rsidRPr="00142BED" w:rsidRDefault="00000000">
      <w:pPr>
        <w:pStyle w:val="Compact"/>
        <w:numPr>
          <w:ilvl w:val="0"/>
          <w:numId w:val="2"/>
        </w:numPr>
      </w:pPr>
      <w:r w:rsidRPr="00142BED">
        <w:t>The marketing team should advertise more on Fridays-Sundays than the weekdays.</w:t>
      </w:r>
    </w:p>
    <w:p w14:paraId="4849A8AE" w14:textId="77777777" w:rsidR="00FE272F" w:rsidRPr="00142BED" w:rsidRDefault="00000000">
      <w:pPr>
        <w:pStyle w:val="Compact"/>
        <w:numPr>
          <w:ilvl w:val="0"/>
          <w:numId w:val="2"/>
        </w:numPr>
      </w:pPr>
      <w:r w:rsidRPr="00142BED">
        <w:t>Create a new membership option for casual riders who bike more frequently in the summer.</w:t>
      </w:r>
    </w:p>
    <w:p w14:paraId="4CD8F8DF" w14:textId="77777777" w:rsidR="00FE272F" w:rsidRPr="00142BED" w:rsidRDefault="00000000">
      <w:pPr>
        <w:pStyle w:val="FirstParagraph"/>
      </w:pPr>
      <w:r w:rsidRPr="00142BED">
        <w:t>Though the data were limited, one thing was clear: members ride more consistently throughout the year than casual riders. In Figure 4, though the members’ trip count goes down during the winter by 72.7%, casual riders’ total trips go down by 92.7% in comparison. In Figure 3, we can clearly see a much higher degree of variability in casual riders than in members. Furthermore, Figure 7 shows how consistently members ride throughout the week.</w:t>
      </w:r>
    </w:p>
    <w:p w14:paraId="3AD05ECD" w14:textId="77777777" w:rsidR="00FE272F" w:rsidRPr="00142BED" w:rsidRDefault="00000000">
      <w:pPr>
        <w:pStyle w:val="BodyText"/>
      </w:pPr>
      <w:r w:rsidRPr="00142BED">
        <w:t>In order to reach more of our target market, any advertising campaign should be done at a time of year when the casual riders’ share of the trip count increases to its highest point. In July and August, the casual riders take about 40% of the total trips, but from April to May, there is a bump in casual riders’ share of the trip count. I recommend starting a marketing campaign targeted at casual riders in May and running it through August.</w:t>
      </w:r>
    </w:p>
    <w:p w14:paraId="66D1A581" w14:textId="77777777" w:rsidR="00FE272F" w:rsidRPr="00142BED" w:rsidRDefault="00000000">
      <w:pPr>
        <w:pStyle w:val="BodyText"/>
      </w:pPr>
      <w:r w:rsidRPr="00142BED">
        <w:t>Casual riders clearly differ from members when it comes to the most popular days of the week to ride. They take many more trips on weekends and slightly more on Fridays too. I would recommend advertising more on Fridays-Sundays when casual riders are more likely to take a ride.</w:t>
      </w:r>
    </w:p>
    <w:p w14:paraId="13C72733" w14:textId="77777777" w:rsidR="00FE272F" w:rsidRPr="00142BED" w:rsidRDefault="00000000">
      <w:pPr>
        <w:pStyle w:val="BodyText"/>
      </w:pPr>
      <w:r w:rsidRPr="00142BED">
        <w:t xml:space="preserve">My last recommendation would be to expand the options for memberships to capitalize on our casual riders needs. There are a few options for doing this, the primary option involves creating a monthly membership tier, so that riders who need short-term transportation or </w:t>
      </w:r>
      <w:r w:rsidRPr="00142BED">
        <w:lastRenderedPageBreak/>
        <w:t>want to ride regularly for only part of the year, would have a more suitable choice. Another option is creating a seasonal pass, not dissimilar from amusement park summer passes. Of course, some of our annual members will choose this alternate option. More data could be collected to analyze this risk, because the current data does not denote whether each ride was taken for leisure, errands, or commute. We can surmise from these data that some portion of our members use bikes year-round for commuting and errands, so we will always have that customer base for the winter. The income potential from casual riders becoming monthly/seasonal members most likely out-weighs the deficit from some annual members becoming monthly/seasonal members. We should take this risk in order to exploit the yearly demand curve for larger margins when demand is rising to its peak in July and August.</w:t>
      </w:r>
    </w:p>
    <w:p w14:paraId="46706EDD" w14:textId="77777777" w:rsidR="00D821C0" w:rsidRDefault="00D821C0">
      <w:pPr>
        <w:pStyle w:val="Heading3"/>
      </w:pPr>
      <w:bookmarkStart w:id="8" w:name="resources"/>
      <w:bookmarkEnd w:id="7"/>
    </w:p>
    <w:p w14:paraId="5A378121" w14:textId="59525414" w:rsidR="00FE272F" w:rsidRPr="00142BED" w:rsidRDefault="00000000">
      <w:pPr>
        <w:pStyle w:val="Heading3"/>
      </w:pPr>
      <w:r w:rsidRPr="00142BED">
        <w:t>Resources</w:t>
      </w:r>
    </w:p>
    <w:p w14:paraId="1E61B245" w14:textId="77777777" w:rsidR="00FE272F" w:rsidRPr="00142BED" w:rsidRDefault="00000000">
      <w:pPr>
        <w:pStyle w:val="FirstParagraph"/>
      </w:pPr>
      <w:r w:rsidRPr="00142BED">
        <w:t>Here is the Capstone project packet with the setup and context for this fictional case study. (</w:t>
      </w:r>
      <w:hyperlink r:id="rId14">
        <w:r w:rsidR="00FE272F" w:rsidRPr="00142BED">
          <w:rPr>
            <w:rStyle w:val="Hyperlink"/>
          </w:rPr>
          <w:t>https://www.coursera.org/api/rest/v1/asset/download/pdf/1XKhm37HS9iPXHfAIEBaRQ?pageStart=&amp;pageEnd=</w:t>
        </w:r>
      </w:hyperlink>
      <w:r w:rsidRPr="00142BED">
        <w:t>)</w:t>
      </w:r>
    </w:p>
    <w:p w14:paraId="2500CE65" w14:textId="77777777" w:rsidR="00FE272F" w:rsidRPr="00142BED" w:rsidRDefault="00000000">
      <w:pPr>
        <w:pStyle w:val="BodyText"/>
      </w:pPr>
      <w:r w:rsidRPr="00142BED">
        <w:t>This link shows where I downloaded my data from. I used 202307-divvy-tripdata.zip through 202406-divvy-tripdata.zip. (</w:t>
      </w:r>
      <w:hyperlink r:id="rId15">
        <w:r w:rsidR="00FE272F" w:rsidRPr="00142BED">
          <w:rPr>
            <w:rStyle w:val="Hyperlink"/>
          </w:rPr>
          <w:t>https://divvy-tripdata.s3.amazonaws.com/index.html</w:t>
        </w:r>
      </w:hyperlink>
      <w:r w:rsidRPr="00142BED">
        <w:t>)</w:t>
      </w:r>
      <w:bookmarkEnd w:id="8"/>
    </w:p>
    <w:sectPr w:rsidR="00FE272F" w:rsidRPr="00142B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2EC31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D00F6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07810735">
    <w:abstractNumId w:val="0"/>
  </w:num>
  <w:num w:numId="2" w16cid:durableId="518935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E272F"/>
    <w:rsid w:val="00142BED"/>
    <w:rsid w:val="0033740A"/>
    <w:rsid w:val="00820C83"/>
    <w:rsid w:val="00B05ECB"/>
    <w:rsid w:val="00D821C0"/>
    <w:rsid w:val="00FE2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DA6EE"/>
  <w15:docId w15:val="{8D3BAD33-9F57-4E10-8C29-D1A4E02C4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ivvy-tripdata.s3.amazonaws.com/index.html" TargetMode="External"/><Relationship Id="rId15" Type="http://schemas.openxmlformats.org/officeDocument/2006/relationships/hyperlink" Target="https://divvy-tripdata.s3.amazonaws.com/index.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coursera.org/api/rest/v1/asset/download/pdf/1XKhm37HS9iPXHfAIEBaRQ?pageStart=&amp;page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74</TotalTime>
  <Pages>13</Pages>
  <Words>2393</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apstone Report</vt:lpstr>
    </vt:vector>
  </TitlesOfParts>
  <Company/>
  <LinksUpToDate>false</LinksUpToDate>
  <CharactersWithSpaces>1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Report</dc:title>
  <dc:creator>Spencer Eiserman</dc:creator>
  <cp:keywords/>
  <cp:lastModifiedBy>Spencer Eiserman</cp:lastModifiedBy>
  <cp:revision>3</cp:revision>
  <dcterms:created xsi:type="dcterms:W3CDTF">2024-10-22T17:22:00Z</dcterms:created>
  <dcterms:modified xsi:type="dcterms:W3CDTF">2024-10-24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6</vt:lpwstr>
  </property>
  <property fmtid="{D5CDD505-2E9C-101B-9397-08002B2CF9AE}" pid="3" name="output">
    <vt:lpwstr/>
  </property>
</Properties>
</file>